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C1BDA" w14:textId="30A06792" w:rsidR="00361B11" w:rsidRPr="009820F5" w:rsidRDefault="00F46DD0" w:rsidP="009820F5">
      <w:pPr>
        <w:pStyle w:val="1"/>
      </w:pPr>
      <w:r w:rsidRPr="009820F5">
        <w:t xml:space="preserve">Homework 1                               </w:t>
      </w:r>
      <w:r w:rsidRPr="009820F5">
        <w:tab/>
      </w:r>
      <w:r w:rsidRPr="009820F5">
        <w:rPr>
          <w:sz w:val="24"/>
          <w:szCs w:val="24"/>
        </w:rPr>
        <w:t>Student Name:</w:t>
      </w:r>
      <w:r w:rsidR="00820468">
        <w:rPr>
          <w:sz w:val="24"/>
          <w:szCs w:val="24"/>
        </w:rPr>
        <w:t xml:space="preserve"> Malayanur Narahari Rahul</w:t>
      </w:r>
    </w:p>
    <w:p w14:paraId="19ABBC04" w14:textId="3FC7C5C3" w:rsidR="00361B11" w:rsidRPr="009905BE" w:rsidRDefault="7475FEBF" w:rsidP="7475FEBF">
      <w:pPr>
        <w:jc w:val="center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AuE 8930: Machine Perception and Intelligence</w:t>
      </w:r>
    </w:p>
    <w:p w14:paraId="670C6D04" w14:textId="3541A87B" w:rsidR="004D049B" w:rsidRPr="009905BE" w:rsidRDefault="00361B11" w:rsidP="00932E35">
      <w:pPr>
        <w:spacing w:after="120"/>
        <w:jc w:val="center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Instructor: </w:t>
      </w:r>
      <w:r w:rsidR="00C77990" w:rsidRPr="009905BE">
        <w:rPr>
          <w:rFonts w:ascii="Times New Roman" w:hAnsi="Times New Roman" w:cs="Times New Roman"/>
        </w:rPr>
        <w:t>Dr</w:t>
      </w:r>
      <w:r w:rsidRPr="009905BE">
        <w:rPr>
          <w:rFonts w:ascii="Times New Roman" w:hAnsi="Times New Roman" w:cs="Times New Roman"/>
        </w:rPr>
        <w:t>. Bing Li, Clemson University, Department of Automotive Engineering</w:t>
      </w:r>
    </w:p>
    <w:p w14:paraId="4FB39147" w14:textId="2FE2E401" w:rsidR="001C17FB" w:rsidRPr="009905BE" w:rsidRDefault="001C17FB" w:rsidP="001C17FB">
      <w:pPr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* Refer to </w:t>
      </w:r>
      <w:hyperlink r:id="rId5" w:history="1">
        <w:r w:rsidRPr="00156594">
          <w:rPr>
            <w:rStyle w:val="Hyperlink"/>
            <w:rFonts w:ascii="Times New Roman" w:hAnsi="Times New Roman" w:cs="Times New Roman"/>
          </w:rPr>
          <w:t>Syllabus</w:t>
        </w:r>
      </w:hyperlink>
      <w:r w:rsidRPr="009905BE">
        <w:rPr>
          <w:rFonts w:ascii="Times New Roman" w:hAnsi="Times New Roman" w:cs="Times New Roman"/>
        </w:rPr>
        <w:t xml:space="preserve"> for homework grading, submission and plagiarism policies;</w:t>
      </w:r>
    </w:p>
    <w:p w14:paraId="4EE0B2AB" w14:textId="62B37D67" w:rsidR="007F1573" w:rsidRPr="009905BE" w:rsidRDefault="004167F6" w:rsidP="00B5243E">
      <w:p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* </w:t>
      </w:r>
      <w:r w:rsidR="007F1573" w:rsidRPr="009905BE">
        <w:rPr>
          <w:rFonts w:ascii="Times New Roman" w:hAnsi="Times New Roman" w:cs="Times New Roman"/>
        </w:rPr>
        <w:t>S</w:t>
      </w:r>
      <w:r w:rsidR="00B5243E" w:rsidRPr="009905BE">
        <w:rPr>
          <w:rFonts w:ascii="Times New Roman" w:hAnsi="Times New Roman" w:cs="Times New Roman"/>
        </w:rPr>
        <w:t>ubmission</w:t>
      </w:r>
      <w:r w:rsidR="00BA4BD0" w:rsidRPr="009905BE">
        <w:rPr>
          <w:rFonts w:ascii="Times New Roman" w:hAnsi="Times New Roman" w:cs="Times New Roman"/>
        </w:rPr>
        <w:t xml:space="preserve"> to Canvas (</w:t>
      </w:r>
      <w:r w:rsidR="00BA4BD0" w:rsidRPr="009905BE">
        <w:rPr>
          <w:rFonts w:ascii="Times New Roman" w:hAnsi="Times New Roman" w:cs="Times New Roman"/>
          <w:color w:val="0432FF"/>
        </w:rPr>
        <w:t xml:space="preserve">Due: Tues. </w:t>
      </w:r>
      <w:r w:rsidR="003D58AE" w:rsidRPr="009905BE">
        <w:rPr>
          <w:rFonts w:ascii="Times New Roman" w:hAnsi="Times New Roman" w:cs="Times New Roman"/>
          <w:color w:val="0432FF"/>
        </w:rPr>
        <w:t>Jan</w:t>
      </w:r>
      <w:r w:rsidR="00BA4BD0" w:rsidRPr="009905BE">
        <w:rPr>
          <w:rFonts w:ascii="Times New Roman" w:hAnsi="Times New Roman" w:cs="Times New Roman"/>
          <w:color w:val="0432FF"/>
        </w:rPr>
        <w:t xml:space="preserve">. </w:t>
      </w:r>
      <w:r w:rsidR="003D58AE" w:rsidRPr="009905BE">
        <w:rPr>
          <w:rFonts w:ascii="Times New Roman" w:hAnsi="Times New Roman" w:cs="Times New Roman"/>
          <w:color w:val="0432FF"/>
        </w:rPr>
        <w:t>19</w:t>
      </w:r>
      <w:r w:rsidR="00BA4BD0" w:rsidRPr="009905BE">
        <w:rPr>
          <w:rFonts w:ascii="Times New Roman" w:hAnsi="Times New Roman" w:cs="Times New Roman"/>
          <w:color w:val="0432FF"/>
        </w:rPr>
        <w:t>, 202</w:t>
      </w:r>
      <w:r w:rsidR="003D58AE" w:rsidRPr="009905BE">
        <w:rPr>
          <w:rFonts w:ascii="Times New Roman" w:hAnsi="Times New Roman" w:cs="Times New Roman"/>
          <w:color w:val="0432FF"/>
        </w:rPr>
        <w:t>1</w:t>
      </w:r>
      <w:r w:rsidR="00BA4BD0" w:rsidRPr="009905BE">
        <w:rPr>
          <w:rFonts w:ascii="Times New Roman" w:hAnsi="Times New Roman" w:cs="Times New Roman"/>
          <w:color w:val="0432FF"/>
        </w:rPr>
        <w:t xml:space="preserve"> 11:59 pm</w:t>
      </w:r>
      <w:r w:rsidR="00BA4BD0" w:rsidRPr="009905BE">
        <w:rPr>
          <w:rFonts w:ascii="Times New Roman" w:hAnsi="Times New Roman" w:cs="Times New Roman"/>
        </w:rPr>
        <w:t>),</w:t>
      </w:r>
      <w:r w:rsidR="007F1573" w:rsidRPr="009905BE">
        <w:rPr>
          <w:rFonts w:ascii="Times New Roman" w:hAnsi="Times New Roman" w:cs="Times New Roman"/>
        </w:rPr>
        <w:t xml:space="preserve"> includ</w:t>
      </w:r>
      <w:r w:rsidR="00BA4BD0" w:rsidRPr="009905BE">
        <w:rPr>
          <w:rFonts w:ascii="Times New Roman" w:hAnsi="Times New Roman" w:cs="Times New Roman"/>
        </w:rPr>
        <w:t>ing:</w:t>
      </w:r>
    </w:p>
    <w:p w14:paraId="2E5E9AB8" w14:textId="13E9F369" w:rsidR="007F1573" w:rsidRDefault="007F1573" w:rsidP="007F1573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T</w:t>
      </w:r>
      <w:r w:rsidR="00B5243E" w:rsidRPr="009905BE">
        <w:rPr>
          <w:rFonts w:ascii="Times New Roman" w:hAnsi="Times New Roman" w:cs="Times New Roman"/>
        </w:rPr>
        <w:t>his document (with answers)</w:t>
      </w:r>
      <w:r w:rsidRPr="009905BE">
        <w:rPr>
          <w:rFonts w:ascii="Times New Roman" w:hAnsi="Times New Roman" w:cs="Times New Roman"/>
        </w:rPr>
        <w:t xml:space="preserve">, and </w:t>
      </w:r>
      <w:r w:rsidR="00301E71" w:rsidRPr="009905BE">
        <w:rPr>
          <w:rFonts w:ascii="Times New Roman" w:hAnsi="Times New Roman" w:cs="Times New Roman"/>
        </w:rPr>
        <w:t>with</w:t>
      </w:r>
      <w:r w:rsidRPr="009905BE">
        <w:rPr>
          <w:rFonts w:ascii="Times New Roman" w:hAnsi="Times New Roman" w:cs="Times New Roman"/>
        </w:rPr>
        <w:t xml:space="preserve"> your program results/visualization</w:t>
      </w:r>
      <w:r w:rsidR="00F179D5" w:rsidRPr="009905BE">
        <w:rPr>
          <w:rFonts w:ascii="Times New Roman" w:hAnsi="Times New Roman" w:cs="Times New Roman"/>
        </w:rPr>
        <w:t>;</w:t>
      </w:r>
    </w:p>
    <w:p w14:paraId="112BB739" w14:textId="50C9DD55" w:rsidR="00902002" w:rsidRPr="009905BE" w:rsidRDefault="00902002" w:rsidP="00902002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is homework, you may put the screenshots of </w:t>
      </w:r>
      <w:r w:rsidR="00E90152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results</w:t>
      </w:r>
      <w:r w:rsidR="00E90152">
        <w:rPr>
          <w:rFonts w:ascii="Times New Roman" w:hAnsi="Times New Roman" w:cs="Times New Roman"/>
        </w:rPr>
        <w:t xml:space="preserve"> in the submission document</w:t>
      </w:r>
      <w:r>
        <w:rPr>
          <w:rFonts w:ascii="Times New Roman" w:hAnsi="Times New Roman" w:cs="Times New Roman"/>
        </w:rPr>
        <w:t>.</w:t>
      </w:r>
    </w:p>
    <w:p w14:paraId="796FD2C1" w14:textId="67B05C3E" w:rsidR="0014357C" w:rsidRPr="00902002" w:rsidRDefault="00F179D5" w:rsidP="0090200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A .zip file of s</w:t>
      </w:r>
      <w:r w:rsidR="00B5243E" w:rsidRPr="009905BE">
        <w:rPr>
          <w:rFonts w:ascii="Times New Roman" w:hAnsi="Times New Roman" w:cs="Times New Roman"/>
        </w:rPr>
        <w:t>ource code</w:t>
      </w:r>
      <w:r w:rsidR="006357FC" w:rsidRPr="009905BE">
        <w:rPr>
          <w:rFonts w:ascii="Times New Roman" w:hAnsi="Times New Roman" w:cs="Times New Roman"/>
        </w:rPr>
        <w:t xml:space="preserve"> </w:t>
      </w:r>
      <w:r w:rsidR="00DB22C5" w:rsidRPr="009905BE">
        <w:rPr>
          <w:rFonts w:ascii="Times New Roman" w:hAnsi="Times New Roman" w:cs="Times New Roman"/>
        </w:rPr>
        <w:t>(</w:t>
      </w:r>
      <w:r w:rsidR="006357FC" w:rsidRPr="009905BE">
        <w:rPr>
          <w:rFonts w:ascii="Times New Roman" w:hAnsi="Times New Roman" w:cs="Times New Roman"/>
        </w:rPr>
        <w:t>and data</w:t>
      </w:r>
      <w:r w:rsidR="000A7090" w:rsidRPr="009905BE">
        <w:rPr>
          <w:rFonts w:ascii="Times New Roman" w:hAnsi="Times New Roman" w:cs="Times New Roman"/>
        </w:rPr>
        <w:t xml:space="preserve"> if any</w:t>
      </w:r>
      <w:r w:rsidR="00DB22C5" w:rsidRPr="009905BE">
        <w:rPr>
          <w:rFonts w:ascii="Times New Roman" w:hAnsi="Times New Roman" w:cs="Times New Roman"/>
        </w:rPr>
        <w:t>)</w:t>
      </w:r>
      <w:r w:rsidR="00B5243E" w:rsidRPr="009905BE">
        <w:rPr>
          <w:rFonts w:ascii="Times New Roman" w:hAnsi="Times New Roman" w:cs="Times New Roman"/>
        </w:rPr>
        <w:t xml:space="preserve"> </w:t>
      </w:r>
      <w:r w:rsidR="00301E71" w:rsidRPr="009905BE">
        <w:rPr>
          <w:rFonts w:ascii="Times New Roman" w:hAnsi="Times New Roman" w:cs="Times New Roman"/>
        </w:rPr>
        <w:t>with names</w:t>
      </w:r>
      <w:r w:rsidR="00B5243E" w:rsidRPr="009905BE">
        <w:rPr>
          <w:rFonts w:ascii="Times New Roman" w:hAnsi="Times New Roman" w:cs="Times New Roman"/>
        </w:rPr>
        <w:t xml:space="preserve"> </w:t>
      </w:r>
      <w:r w:rsidR="00F96016" w:rsidRPr="009905BE">
        <w:rPr>
          <w:rFonts w:ascii="Times New Roman" w:hAnsi="Times New Roman" w:cs="Times New Roman"/>
        </w:rPr>
        <w:t>indicating</w:t>
      </w:r>
      <w:r w:rsidR="00B5243E" w:rsidRPr="009905BE">
        <w:rPr>
          <w:rFonts w:ascii="Times New Roman" w:hAnsi="Times New Roman" w:cs="Times New Roman"/>
        </w:rPr>
        <w:t xml:space="preserve"> question number</w:t>
      </w:r>
      <w:r w:rsidRPr="009905BE">
        <w:rPr>
          <w:rFonts w:ascii="Times New Roman" w:hAnsi="Times New Roman" w:cs="Times New Roman"/>
        </w:rPr>
        <w:t>;</w:t>
      </w:r>
    </w:p>
    <w:p w14:paraId="7F3FB3E4" w14:textId="62864144" w:rsidR="0FA42624" w:rsidRPr="009905BE" w:rsidRDefault="0FA42624" w:rsidP="1673D1B2">
      <w:pPr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* You can find some sample codes from </w:t>
      </w:r>
      <w:r w:rsidR="00156594">
        <w:rPr>
          <w:rFonts w:ascii="Times New Roman" w:hAnsi="Times New Roman" w:cs="Times New Roman"/>
        </w:rPr>
        <w:t>the course</w:t>
      </w:r>
      <w:r w:rsidRPr="009905BE">
        <w:rPr>
          <w:rFonts w:ascii="Times New Roman" w:hAnsi="Times New Roman" w:cs="Times New Roman"/>
        </w:rPr>
        <w:t xml:space="preserve"> </w:t>
      </w:r>
      <w:hyperlink r:id="rId6">
        <w:r w:rsidRPr="009905BE">
          <w:rPr>
            <w:rStyle w:val="Hyperlink"/>
            <w:rFonts w:ascii="Times New Roman" w:hAnsi="Times New Roman" w:cs="Times New Roman"/>
          </w:rPr>
          <w:t>Git</w:t>
        </w:r>
        <w:r w:rsidR="1DA22281" w:rsidRPr="009905BE">
          <w:rPr>
            <w:rStyle w:val="Hyperlink"/>
            <w:rFonts w:ascii="Times New Roman" w:hAnsi="Times New Roman" w:cs="Times New Roman"/>
          </w:rPr>
          <w:t>H</w:t>
        </w:r>
        <w:r w:rsidRPr="009905BE">
          <w:rPr>
            <w:rStyle w:val="Hyperlink"/>
            <w:rFonts w:ascii="Times New Roman" w:hAnsi="Times New Roman" w:cs="Times New Roman"/>
          </w:rPr>
          <w:t>ub Repo</w:t>
        </w:r>
      </w:hyperlink>
      <w:r w:rsidRPr="009905BE">
        <w:rPr>
          <w:rFonts w:ascii="Times New Roman" w:hAnsi="Times New Roman" w:cs="Times New Roman"/>
        </w:rPr>
        <w:t>;</w:t>
      </w:r>
    </w:p>
    <w:p w14:paraId="31A533E7" w14:textId="102DCFE6" w:rsidR="1673D1B2" w:rsidRDefault="1673D1B2" w:rsidP="1673D1B2">
      <w:pPr>
        <w:rPr>
          <w:rFonts w:ascii="Times New Roman" w:hAnsi="Times New Roman" w:cs="Times New Roman"/>
        </w:rPr>
      </w:pPr>
    </w:p>
    <w:p w14:paraId="488D568A" w14:textId="77777777" w:rsidR="00267292" w:rsidRPr="009905BE" w:rsidRDefault="00267292" w:rsidP="1673D1B2">
      <w:pPr>
        <w:rPr>
          <w:rFonts w:ascii="Times New Roman" w:hAnsi="Times New Roman" w:cs="Times New Roman"/>
        </w:rPr>
      </w:pPr>
    </w:p>
    <w:p w14:paraId="7C83EF5F" w14:textId="0567AE38" w:rsidR="00181A6C" w:rsidRPr="009905BE" w:rsidRDefault="207AA77F" w:rsidP="1673D1B2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Download </w:t>
      </w:r>
      <w:hyperlink r:id="rId7">
        <w:r w:rsidRPr="009905BE">
          <w:rPr>
            <w:rStyle w:val="Hyperlink"/>
            <w:rFonts w:ascii="Times New Roman" w:hAnsi="Times New Roman" w:cs="Times New Roman"/>
          </w:rPr>
          <w:t>NuScene</w:t>
        </w:r>
      </w:hyperlink>
      <w:r w:rsidRPr="009905BE">
        <w:rPr>
          <w:rFonts w:ascii="Times New Roman" w:hAnsi="Times New Roman" w:cs="Times New Roman"/>
        </w:rPr>
        <w:t xml:space="preserve"> dataset, you may need to register</w:t>
      </w:r>
      <w:r w:rsidR="1D534575" w:rsidRPr="009905BE">
        <w:rPr>
          <w:rFonts w:ascii="Times New Roman" w:hAnsi="Times New Roman" w:cs="Times New Roman"/>
        </w:rPr>
        <w:t xml:space="preserve"> on that website</w:t>
      </w:r>
      <w:r w:rsidR="75C4F588" w:rsidRPr="009905BE">
        <w:rPr>
          <w:rFonts w:ascii="Times New Roman" w:hAnsi="Times New Roman" w:cs="Times New Roman"/>
        </w:rPr>
        <w:t>. To save time, you can only download the</w:t>
      </w:r>
      <w:r w:rsidR="26E9E903" w:rsidRPr="009905BE">
        <w:rPr>
          <w:rFonts w:ascii="Times New Roman" w:hAnsi="Times New Roman" w:cs="Times New Roman"/>
        </w:rPr>
        <w:t xml:space="preserve"> </w:t>
      </w:r>
      <w:hyperlink r:id="rId8">
        <w:r w:rsidR="26E9E903" w:rsidRPr="009905BE">
          <w:rPr>
            <w:rStyle w:val="Hyperlink"/>
            <w:rFonts w:ascii="Times New Roman" w:hAnsi="Times New Roman" w:cs="Times New Roman"/>
          </w:rPr>
          <w:t>mini</w:t>
        </w:r>
      </w:hyperlink>
      <w:r w:rsidR="26E9E903" w:rsidRPr="009905BE">
        <w:rPr>
          <w:rFonts w:ascii="Times New Roman" w:hAnsi="Times New Roman" w:cs="Times New Roman"/>
        </w:rPr>
        <w:t xml:space="preserve"> set with its </w:t>
      </w:r>
      <w:hyperlink r:id="rId9">
        <w:proofErr w:type="spellStart"/>
        <w:r w:rsidR="26E9E903" w:rsidRPr="009905BE">
          <w:rPr>
            <w:rStyle w:val="Hyperlink"/>
            <w:rFonts w:ascii="Times New Roman" w:hAnsi="Times New Roman" w:cs="Times New Roman"/>
          </w:rPr>
          <w:t>Lidarseg</w:t>
        </w:r>
        <w:proofErr w:type="spellEnd"/>
      </w:hyperlink>
      <w:r w:rsidR="26E9E903" w:rsidRPr="009905BE">
        <w:rPr>
          <w:rFonts w:ascii="Times New Roman" w:hAnsi="Times New Roman" w:cs="Times New Roman"/>
        </w:rPr>
        <w:t xml:space="preserve"> file.</w:t>
      </w:r>
      <w:r w:rsidR="7101C31D" w:rsidRPr="009905BE">
        <w:rPr>
          <w:rFonts w:ascii="Times New Roman" w:hAnsi="Times New Roman" w:cs="Times New Roman"/>
        </w:rPr>
        <w:t xml:space="preserve"> (5 points)</w:t>
      </w:r>
    </w:p>
    <w:p w14:paraId="75935B01" w14:textId="202B1A3E" w:rsidR="00467D2A" w:rsidRDefault="00467D2A" w:rsidP="00467D2A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490120B5" w14:textId="3810F730" w:rsidR="001F4A5E" w:rsidRPr="001F4A5E" w:rsidRDefault="00E213AF" w:rsidP="001F4A5E">
      <w:pPr>
        <w:pStyle w:val="ListParagraph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wnloaded the dataset along with the </w:t>
      </w:r>
      <w:proofErr w:type="spellStart"/>
      <w:r>
        <w:rPr>
          <w:rFonts w:ascii="Times New Roman" w:hAnsi="Times New Roman" w:cs="Times New Roman"/>
        </w:rPr>
        <w:t>lidarseg</w:t>
      </w:r>
      <w:proofErr w:type="spellEnd"/>
      <w:r>
        <w:rPr>
          <w:rFonts w:ascii="Times New Roman" w:hAnsi="Times New Roman" w:cs="Times New Roman"/>
        </w:rPr>
        <w:t xml:space="preserve"> file.</w:t>
      </w:r>
    </w:p>
    <w:p w14:paraId="68DFE373" w14:textId="4C1F671B" w:rsidR="00E213AF" w:rsidRDefault="00E213AF" w:rsidP="00467D2A">
      <w:pPr>
        <w:pStyle w:val="ListParagraph"/>
        <w:ind w:left="36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DB9646E" wp14:editId="7146A292">
            <wp:extent cx="5943600" cy="2745105"/>
            <wp:effectExtent l="152400" t="152400" r="361950" b="3600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36075" w14:textId="77777777" w:rsidR="00E123E5" w:rsidRPr="009905BE" w:rsidRDefault="00E123E5" w:rsidP="00467D2A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25D75CE4" w14:textId="31172C33" w:rsidR="7101C31D" w:rsidRPr="009905BE" w:rsidRDefault="7101C31D" w:rsidP="1673D1B2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Set up the NuScene </w:t>
      </w:r>
      <w:hyperlink r:id="rId11">
        <w:r w:rsidRPr="009905BE">
          <w:rPr>
            <w:rStyle w:val="Hyperlink"/>
            <w:rFonts w:ascii="Times New Roman" w:hAnsi="Times New Roman" w:cs="Times New Roman"/>
          </w:rPr>
          <w:t>develop</w:t>
        </w:r>
        <w:r w:rsidR="3AF01EC6" w:rsidRPr="009905BE">
          <w:rPr>
            <w:rStyle w:val="Hyperlink"/>
            <w:rFonts w:ascii="Times New Roman" w:hAnsi="Times New Roman" w:cs="Times New Roman"/>
          </w:rPr>
          <w:t xml:space="preserve"> kit</w:t>
        </w:r>
      </w:hyperlink>
      <w:r w:rsidRPr="009905BE">
        <w:rPr>
          <w:rFonts w:ascii="Times New Roman" w:hAnsi="Times New Roman" w:cs="Times New Roman"/>
        </w:rPr>
        <w:t xml:space="preserve"> locally, you may need to install Anaconda</w:t>
      </w:r>
      <w:r w:rsidR="5A9E13F6" w:rsidRPr="009905BE">
        <w:rPr>
          <w:rFonts w:ascii="Times New Roman" w:hAnsi="Times New Roman" w:cs="Times New Roman"/>
        </w:rPr>
        <w:t xml:space="preserve"> and Jupyter notebook.</w:t>
      </w:r>
      <w:r w:rsidR="3E983FC2" w:rsidRPr="009905BE">
        <w:rPr>
          <w:rFonts w:ascii="Times New Roman" w:hAnsi="Times New Roman" w:cs="Times New Roman"/>
        </w:rPr>
        <w:t xml:space="preserve"> (5 points)</w:t>
      </w:r>
    </w:p>
    <w:p w14:paraId="4B55A42F" w14:textId="77777777" w:rsidR="005D7C14" w:rsidRDefault="005D7C14" w:rsidP="005D7C14">
      <w:pPr>
        <w:jc w:val="both"/>
        <w:rPr>
          <w:rFonts w:ascii="Times New Roman" w:hAnsi="Times New Roman" w:cs="Times New Roman"/>
        </w:rPr>
      </w:pPr>
    </w:p>
    <w:p w14:paraId="61077DA9" w14:textId="62D37228" w:rsidR="00467D2A" w:rsidRDefault="005D7C14" w:rsidP="005D7C14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l:  </w:t>
      </w:r>
      <w:r w:rsidR="00F94629">
        <w:rPr>
          <w:rFonts w:ascii="Times New Roman" w:hAnsi="Times New Roman" w:cs="Times New Roman"/>
        </w:rPr>
        <w:t xml:space="preserve">Installed Anaconda and </w:t>
      </w:r>
      <w:proofErr w:type="spellStart"/>
      <w:r w:rsidR="00F94629">
        <w:rPr>
          <w:rFonts w:ascii="Times New Roman" w:hAnsi="Times New Roman" w:cs="Times New Roman"/>
        </w:rPr>
        <w:t>Jupyter</w:t>
      </w:r>
      <w:proofErr w:type="spellEnd"/>
      <w:r w:rsidR="00F94629">
        <w:rPr>
          <w:rFonts w:ascii="Times New Roman" w:hAnsi="Times New Roman" w:cs="Times New Roman"/>
        </w:rPr>
        <w:t xml:space="preserve"> locally. Setup of develop kit of </w:t>
      </w:r>
      <w:proofErr w:type="spellStart"/>
      <w:r w:rsidR="00F94629">
        <w:rPr>
          <w:rFonts w:ascii="Times New Roman" w:hAnsi="Times New Roman" w:cs="Times New Roman"/>
        </w:rPr>
        <w:t>NuScene</w:t>
      </w:r>
      <w:proofErr w:type="spellEnd"/>
      <w:r w:rsidR="00F94629">
        <w:rPr>
          <w:rFonts w:ascii="Times New Roman" w:hAnsi="Times New Roman" w:cs="Times New Roman"/>
        </w:rPr>
        <w:t xml:space="preserve"> was successful.</w:t>
      </w:r>
    </w:p>
    <w:p w14:paraId="4D68F5D0" w14:textId="0B88DE5C" w:rsidR="008B5FD8" w:rsidRDefault="00183F3E" w:rsidP="005D7C14">
      <w:pPr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CC71F9A" wp14:editId="7A0D523B">
            <wp:extent cx="5943600" cy="14992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5FD8">
        <w:rPr>
          <w:noProof/>
        </w:rPr>
        <w:drawing>
          <wp:inline distT="0" distB="0" distL="0" distR="0" wp14:anchorId="4345FD56" wp14:editId="1E15C563">
            <wp:extent cx="5635925" cy="2960021"/>
            <wp:effectExtent l="152400" t="152400" r="365125" b="3549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9050" cy="30561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819D18" w14:textId="77777777" w:rsidR="005D7C14" w:rsidRPr="009905BE" w:rsidRDefault="005D7C14" w:rsidP="005D7C14">
      <w:pPr>
        <w:jc w:val="both"/>
        <w:rPr>
          <w:rFonts w:ascii="Times New Roman" w:hAnsi="Times New Roman" w:cs="Times New Roman"/>
        </w:rPr>
      </w:pPr>
    </w:p>
    <w:p w14:paraId="0CC78EEA" w14:textId="58611FAF" w:rsidR="3E983FC2" w:rsidRPr="009905BE" w:rsidRDefault="3E983FC2" w:rsidP="1673D1B2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Pickup a set of data, including Image, Lidar, and Radar data.</w:t>
      </w:r>
      <w:r w:rsidR="798CC42C" w:rsidRPr="009905BE">
        <w:rPr>
          <w:rFonts w:ascii="Times New Roman" w:hAnsi="Times New Roman" w:cs="Times New Roman"/>
        </w:rPr>
        <w:t xml:space="preserve"> Visualize </w:t>
      </w:r>
      <w:r w:rsidR="006F6C75">
        <w:rPr>
          <w:rFonts w:ascii="Times New Roman" w:hAnsi="Times New Roman" w:cs="Times New Roman"/>
        </w:rPr>
        <w:t>them</w:t>
      </w:r>
      <w:r w:rsidR="798CC42C" w:rsidRPr="009905BE">
        <w:rPr>
          <w:rFonts w:ascii="Times New Roman" w:hAnsi="Times New Roman" w:cs="Times New Roman"/>
        </w:rPr>
        <w:t xml:space="preserve"> with NuScene dev-kit tutorial notebooks</w:t>
      </w:r>
      <w:r w:rsidR="004B37CE">
        <w:rPr>
          <w:rFonts w:ascii="Times New Roman" w:hAnsi="Times New Roman" w:cs="Times New Roman"/>
        </w:rPr>
        <w:t xml:space="preserve">, </w:t>
      </w:r>
      <w:hyperlink r:id="rId14" w:history="1">
        <w:r w:rsidR="00774D7F">
          <w:rPr>
            <w:rStyle w:val="Hyperlink"/>
            <w:rFonts w:ascii="Times New Roman" w:hAnsi="Times New Roman" w:cs="Times New Roman"/>
          </w:rPr>
          <w:t>reference code (which is Jupyter notebook Python)</w:t>
        </w:r>
      </w:hyperlink>
      <w:r w:rsidR="798CC42C" w:rsidRPr="009905BE">
        <w:rPr>
          <w:rFonts w:ascii="Times New Roman" w:hAnsi="Times New Roman" w:cs="Times New Roman"/>
        </w:rPr>
        <w:t>. (20 points)</w:t>
      </w:r>
    </w:p>
    <w:p w14:paraId="064B45AA" w14:textId="7F0CE161" w:rsidR="00467D2A" w:rsidRDefault="00467D2A" w:rsidP="00467D2A">
      <w:pPr>
        <w:jc w:val="both"/>
        <w:rPr>
          <w:rFonts w:ascii="Times New Roman" w:hAnsi="Times New Roman" w:cs="Times New Roman"/>
        </w:rPr>
      </w:pPr>
    </w:p>
    <w:p w14:paraId="2C2F4013" w14:textId="27594255" w:rsidR="00F438A3" w:rsidRDefault="00F438A3" w:rsidP="00467D2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l: </w:t>
      </w:r>
      <w:r w:rsidR="00291B38">
        <w:rPr>
          <w:rFonts w:ascii="Times New Roman" w:hAnsi="Times New Roman" w:cs="Times New Roman"/>
        </w:rPr>
        <w:t>Camera Image</w:t>
      </w:r>
      <w:r>
        <w:rPr>
          <w:rFonts w:ascii="Times New Roman" w:hAnsi="Times New Roman" w:cs="Times New Roman"/>
        </w:rPr>
        <w:t xml:space="preserve"> </w:t>
      </w:r>
    </w:p>
    <w:p w14:paraId="20DE22A6" w14:textId="2D7330C8" w:rsidR="00F438A3" w:rsidRDefault="00F438A3" w:rsidP="00467D2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noProof/>
        </w:rPr>
        <w:drawing>
          <wp:inline distT="0" distB="0" distL="0" distR="0" wp14:anchorId="6C83432C" wp14:editId="38388313">
            <wp:extent cx="4083170" cy="2167657"/>
            <wp:effectExtent l="152400" t="152400" r="355600" b="3663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0910" cy="2177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232CFE" w14:textId="6771360E" w:rsidR="00500EA6" w:rsidRDefault="00500EA6" w:rsidP="00467D2A">
      <w:pPr>
        <w:jc w:val="both"/>
        <w:rPr>
          <w:rFonts w:ascii="Times New Roman" w:hAnsi="Times New Roman" w:cs="Times New Roman"/>
        </w:rPr>
      </w:pPr>
    </w:p>
    <w:p w14:paraId="0D04ADA2" w14:textId="77777777" w:rsidR="00500EA6" w:rsidRDefault="00500EA6" w:rsidP="00467D2A">
      <w:pPr>
        <w:jc w:val="both"/>
        <w:rPr>
          <w:rFonts w:ascii="Times New Roman" w:hAnsi="Times New Roman" w:cs="Times New Roman"/>
        </w:rPr>
      </w:pPr>
    </w:p>
    <w:p w14:paraId="32C43DCD" w14:textId="77777777" w:rsidR="00500EA6" w:rsidRDefault="00500EA6" w:rsidP="00467D2A">
      <w:pPr>
        <w:jc w:val="both"/>
        <w:rPr>
          <w:rFonts w:ascii="Times New Roman" w:hAnsi="Times New Roman" w:cs="Times New Roman"/>
        </w:rPr>
      </w:pPr>
    </w:p>
    <w:p w14:paraId="7513A2EF" w14:textId="77777777" w:rsidR="00500EA6" w:rsidRDefault="00500EA6" w:rsidP="00467D2A">
      <w:pPr>
        <w:jc w:val="both"/>
        <w:rPr>
          <w:rFonts w:ascii="Times New Roman" w:hAnsi="Times New Roman" w:cs="Times New Roman"/>
        </w:rPr>
      </w:pPr>
    </w:p>
    <w:p w14:paraId="2BA280C8" w14:textId="77777777" w:rsidR="00500EA6" w:rsidRDefault="00500EA6" w:rsidP="00467D2A">
      <w:pPr>
        <w:jc w:val="both"/>
        <w:rPr>
          <w:rFonts w:ascii="Times New Roman" w:hAnsi="Times New Roman" w:cs="Times New Roman"/>
        </w:rPr>
      </w:pPr>
    </w:p>
    <w:p w14:paraId="7D33AAFF" w14:textId="00DCA494" w:rsidR="00500EA6" w:rsidRDefault="00500EA6" w:rsidP="00467D2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dar </w:t>
      </w:r>
    </w:p>
    <w:p w14:paraId="022EA352" w14:textId="491D79F7" w:rsidR="00500EA6" w:rsidRDefault="00500EA6" w:rsidP="00467D2A">
      <w:pPr>
        <w:jc w:val="both"/>
        <w:rPr>
          <w:rFonts w:ascii="Times New Roman" w:hAnsi="Times New Roman" w:cs="Times New Roman"/>
        </w:rPr>
      </w:pPr>
    </w:p>
    <w:p w14:paraId="0ADCD8B8" w14:textId="44767EE0" w:rsidR="00500EA6" w:rsidRDefault="00500EA6" w:rsidP="00467D2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AA6A32A" wp14:editId="66B66866">
            <wp:extent cx="3876136" cy="3139837"/>
            <wp:effectExtent l="152400" t="152400" r="353060" b="3657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98712" cy="31581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EE28D3" w14:textId="45C39BC5" w:rsidR="005B63FE" w:rsidRDefault="005B63FE" w:rsidP="00467D2A">
      <w:pPr>
        <w:jc w:val="both"/>
        <w:rPr>
          <w:rFonts w:ascii="Times New Roman" w:hAnsi="Times New Roman" w:cs="Times New Roman"/>
        </w:rPr>
      </w:pPr>
    </w:p>
    <w:p w14:paraId="5976BAC5" w14:textId="77777777" w:rsidR="00797975" w:rsidRDefault="00797975" w:rsidP="00467D2A">
      <w:pPr>
        <w:jc w:val="both"/>
        <w:rPr>
          <w:rFonts w:ascii="Times New Roman" w:hAnsi="Times New Roman" w:cs="Times New Roman"/>
        </w:rPr>
      </w:pPr>
    </w:p>
    <w:p w14:paraId="739D00FB" w14:textId="77777777" w:rsidR="00797975" w:rsidRDefault="00797975" w:rsidP="00467D2A">
      <w:pPr>
        <w:jc w:val="both"/>
        <w:rPr>
          <w:rFonts w:ascii="Times New Roman" w:hAnsi="Times New Roman" w:cs="Times New Roman"/>
        </w:rPr>
      </w:pPr>
    </w:p>
    <w:p w14:paraId="7C3BB479" w14:textId="3AE80F3A" w:rsidR="005B63FE" w:rsidRDefault="005B63FE" w:rsidP="00467D2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adar</w:t>
      </w:r>
    </w:p>
    <w:p w14:paraId="2480E4C5" w14:textId="614B2CD5" w:rsidR="002C0622" w:rsidRDefault="002C0622" w:rsidP="00467D2A">
      <w:pPr>
        <w:jc w:val="both"/>
        <w:rPr>
          <w:rFonts w:ascii="Times New Roman" w:hAnsi="Times New Roman" w:cs="Times New Roman"/>
        </w:rPr>
      </w:pPr>
    </w:p>
    <w:p w14:paraId="1C03D3CD" w14:textId="70338292" w:rsidR="002C0622" w:rsidRPr="009905BE" w:rsidRDefault="002C0622" w:rsidP="00467D2A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325036B" wp14:editId="43F2B977">
            <wp:extent cx="3686724" cy="3168770"/>
            <wp:effectExtent l="152400" t="152400" r="371475" b="3556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3651" cy="3269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253102" w14:textId="5B2817D8" w:rsidR="798CC42C" w:rsidRPr="009905BE" w:rsidRDefault="798CC42C" w:rsidP="1673D1B2">
      <w:pPr>
        <w:pStyle w:val="ListParagraph"/>
        <w:numPr>
          <w:ilvl w:val="0"/>
          <w:numId w:val="4"/>
        </w:numPr>
        <w:ind w:left="36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Rather than using the dev-kit, </w:t>
      </w:r>
      <w:r w:rsidR="54F047DF" w:rsidRPr="009905BE">
        <w:rPr>
          <w:rFonts w:ascii="Times New Roman" w:hAnsi="Times New Roman" w:cs="Times New Roman"/>
        </w:rPr>
        <w:t>implement</w:t>
      </w:r>
      <w:r w:rsidR="00A92780" w:rsidRPr="009905BE">
        <w:rPr>
          <w:rFonts w:ascii="Times New Roman" w:hAnsi="Times New Roman" w:cs="Times New Roman"/>
        </w:rPr>
        <w:t xml:space="preserve"> (total 55 points)</w:t>
      </w:r>
      <w:r w:rsidR="54F047DF" w:rsidRPr="009905BE">
        <w:rPr>
          <w:rFonts w:ascii="Times New Roman" w:hAnsi="Times New Roman" w:cs="Times New Roman"/>
        </w:rPr>
        <w:t>:</w:t>
      </w:r>
    </w:p>
    <w:p w14:paraId="30B8A4B1" w14:textId="7E913457" w:rsidR="54F047DF" w:rsidRDefault="54F047DF" w:rsidP="009905B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Visualize images (</w:t>
      </w:r>
      <w:r w:rsidR="008F7965" w:rsidRPr="009905BE">
        <w:rPr>
          <w:rFonts w:ascii="Times New Roman" w:hAnsi="Times New Roman" w:cs="Times New Roman"/>
        </w:rPr>
        <w:t xml:space="preserve">using </w:t>
      </w:r>
      <w:r w:rsidRPr="009905BE">
        <w:rPr>
          <w:rFonts w:ascii="Times New Roman" w:hAnsi="Times New Roman" w:cs="Times New Roman"/>
        </w:rPr>
        <w:t>OpenCV</w:t>
      </w:r>
      <w:r w:rsidR="00EC4312">
        <w:rPr>
          <w:rFonts w:ascii="Times New Roman" w:hAnsi="Times New Roman" w:cs="Times New Roman"/>
        </w:rPr>
        <w:t xml:space="preserve"> or others you prefer</w:t>
      </w:r>
      <w:r w:rsidRPr="009905BE">
        <w:rPr>
          <w:rFonts w:ascii="Times New Roman" w:hAnsi="Times New Roman" w:cs="Times New Roman"/>
        </w:rPr>
        <w:t xml:space="preserve">), </w:t>
      </w:r>
      <w:hyperlink r:id="rId18">
        <w:r w:rsidRPr="009905BE">
          <w:rPr>
            <w:rStyle w:val="Hyperlink"/>
            <w:rFonts w:ascii="Times New Roman" w:hAnsi="Times New Roman" w:cs="Times New Roman"/>
          </w:rPr>
          <w:t>Sample code</w:t>
        </w:r>
      </w:hyperlink>
      <w:r w:rsidRPr="009905BE">
        <w:rPr>
          <w:rFonts w:ascii="Times New Roman" w:hAnsi="Times New Roman" w:cs="Times New Roman"/>
        </w:rPr>
        <w:t>. (5 points)</w:t>
      </w:r>
    </w:p>
    <w:p w14:paraId="2391F980" w14:textId="7ACE252B" w:rsidR="00667599" w:rsidRDefault="00667599" w:rsidP="00667599">
      <w:pPr>
        <w:ind w:left="360"/>
        <w:jc w:val="both"/>
        <w:rPr>
          <w:rFonts w:ascii="Times New Roman" w:hAnsi="Times New Roman" w:cs="Times New Roman"/>
        </w:rPr>
      </w:pPr>
    </w:p>
    <w:p w14:paraId="5174CCA5" w14:textId="4FF7310F" w:rsidR="00667599" w:rsidRDefault="00667599" w:rsidP="00667599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l: </w:t>
      </w:r>
    </w:p>
    <w:p w14:paraId="5921E098" w14:textId="20C30C6E" w:rsidR="00602033" w:rsidRDefault="00602033" w:rsidP="00667599">
      <w:pPr>
        <w:ind w:left="360"/>
        <w:jc w:val="both"/>
        <w:rPr>
          <w:rFonts w:ascii="Times New Roman" w:hAnsi="Times New Roman" w:cs="Times New Roman"/>
        </w:rPr>
      </w:pPr>
    </w:p>
    <w:p w14:paraId="75C0AC54" w14:textId="3AD840D5" w:rsidR="00602033" w:rsidRDefault="00602033" w:rsidP="00667599">
      <w:pPr>
        <w:ind w:left="360"/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B8423A8" wp14:editId="6E8DFC5B">
            <wp:extent cx="5297775" cy="4618008"/>
            <wp:effectExtent l="152400" t="152400" r="360680" b="3543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51535" cy="46648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3BF64F" w14:textId="77777777" w:rsidR="00602033" w:rsidRPr="00667599" w:rsidRDefault="00602033" w:rsidP="00667599">
      <w:pPr>
        <w:ind w:left="360"/>
        <w:jc w:val="both"/>
        <w:rPr>
          <w:rFonts w:ascii="Times New Roman" w:hAnsi="Times New Roman" w:cs="Times New Roman"/>
        </w:rPr>
      </w:pPr>
    </w:p>
    <w:p w14:paraId="46B165B6" w14:textId="757768F6" w:rsidR="6C79D8E7" w:rsidRPr="009905BE" w:rsidRDefault="6C79D8E7" w:rsidP="009905B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Visualize Lidar </w:t>
      </w:r>
      <w:r w:rsidR="00A92780" w:rsidRPr="009905BE">
        <w:rPr>
          <w:rFonts w:ascii="Times New Roman" w:hAnsi="Times New Roman" w:cs="Times New Roman"/>
        </w:rPr>
        <w:t>p</w:t>
      </w:r>
      <w:r w:rsidRPr="009905BE">
        <w:rPr>
          <w:rFonts w:ascii="Times New Roman" w:hAnsi="Times New Roman" w:cs="Times New Roman"/>
        </w:rPr>
        <w:t xml:space="preserve">oint </w:t>
      </w:r>
      <w:r w:rsidR="00A92780" w:rsidRPr="009905BE">
        <w:rPr>
          <w:rFonts w:ascii="Times New Roman" w:hAnsi="Times New Roman" w:cs="Times New Roman"/>
        </w:rPr>
        <w:t>c</w:t>
      </w:r>
      <w:r w:rsidRPr="009905BE">
        <w:rPr>
          <w:rFonts w:ascii="Times New Roman" w:hAnsi="Times New Roman" w:cs="Times New Roman"/>
        </w:rPr>
        <w:t>loud</w:t>
      </w:r>
      <w:r w:rsidR="00A92780" w:rsidRPr="009905BE">
        <w:rPr>
          <w:rFonts w:ascii="Times New Roman" w:hAnsi="Times New Roman" w:cs="Times New Roman"/>
        </w:rPr>
        <w:t xml:space="preserve"> </w:t>
      </w:r>
      <w:proofErr w:type="gramStart"/>
      <w:r w:rsidR="00A92780" w:rsidRPr="009905BE">
        <w:rPr>
          <w:rFonts w:ascii="Times New Roman" w:hAnsi="Times New Roman" w:cs="Times New Roman"/>
        </w:rPr>
        <w:t>data</w:t>
      </w:r>
      <w:proofErr w:type="gramEnd"/>
    </w:p>
    <w:p w14:paraId="6B123FA5" w14:textId="00D1C047" w:rsidR="009905BE" w:rsidRDefault="009905BE" w:rsidP="009905BE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You can refer to this </w:t>
      </w:r>
      <w:hyperlink r:id="rId20">
        <w:r w:rsidRPr="009905BE">
          <w:rPr>
            <w:rStyle w:val="Hyperlink"/>
            <w:rFonts w:ascii="Times New Roman" w:hAnsi="Times New Roman" w:cs="Times New Roman"/>
          </w:rPr>
          <w:t>sample code</w:t>
        </w:r>
      </w:hyperlink>
      <w:r w:rsidRPr="009905BE">
        <w:rPr>
          <w:rFonts w:ascii="Times New Roman" w:hAnsi="Times New Roman" w:cs="Times New Roman"/>
        </w:rPr>
        <w:t>.</w:t>
      </w:r>
    </w:p>
    <w:p w14:paraId="09CA037E" w14:textId="24E1EA61" w:rsidR="004467F9" w:rsidRDefault="004467F9" w:rsidP="004467F9">
      <w:pPr>
        <w:ind w:left="1080"/>
        <w:jc w:val="both"/>
        <w:rPr>
          <w:rFonts w:ascii="Times New Roman" w:hAnsi="Times New Roman" w:cs="Times New Roman"/>
        </w:rPr>
      </w:pPr>
    </w:p>
    <w:p w14:paraId="09E9592B" w14:textId="48357100" w:rsidR="004467F9" w:rsidRPr="004467F9" w:rsidRDefault="004467F9" w:rsidP="004467F9">
      <w:pPr>
        <w:ind w:left="1080"/>
        <w:jc w:val="both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53CE3B1" wp14:editId="26AEAAD2">
            <wp:extent cx="3902015" cy="4090862"/>
            <wp:effectExtent l="152400" t="152400" r="365760" b="36703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07280" cy="40963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403076" w14:textId="47FA5EC3" w:rsidR="2B2CF733" w:rsidRPr="009905BE" w:rsidRDefault="00A92780" w:rsidP="009905BE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Colorize </w:t>
      </w:r>
      <w:r w:rsidR="2B2CF733" w:rsidRPr="009905BE">
        <w:rPr>
          <w:rFonts w:ascii="Times New Roman" w:hAnsi="Times New Roman" w:cs="Times New Roman"/>
        </w:rPr>
        <w:t xml:space="preserve">points by height, intensity, and semantic </w:t>
      </w:r>
      <w:proofErr w:type="gramStart"/>
      <w:r w:rsidR="2B2CF733" w:rsidRPr="009905BE">
        <w:rPr>
          <w:rFonts w:ascii="Times New Roman" w:hAnsi="Times New Roman" w:cs="Times New Roman"/>
        </w:rPr>
        <w:t>label</w:t>
      </w:r>
      <w:proofErr w:type="gramEnd"/>
      <w:r w:rsidR="001864F2" w:rsidRPr="009905BE">
        <w:rPr>
          <w:rFonts w:ascii="Times New Roman" w:hAnsi="Times New Roman" w:cs="Times New Roman"/>
        </w:rPr>
        <w:t xml:space="preserve"> respectively</w:t>
      </w:r>
      <w:r w:rsidR="2B2CF733" w:rsidRPr="009905BE">
        <w:rPr>
          <w:rFonts w:ascii="Times New Roman" w:hAnsi="Times New Roman" w:cs="Times New Roman"/>
        </w:rPr>
        <w:t>. (</w:t>
      </w:r>
      <w:r w:rsidR="4573EE36" w:rsidRPr="009905BE">
        <w:rPr>
          <w:rFonts w:ascii="Times New Roman" w:hAnsi="Times New Roman" w:cs="Times New Roman"/>
        </w:rPr>
        <w:t>20 points)</w:t>
      </w:r>
    </w:p>
    <w:p w14:paraId="0C8F79E8" w14:textId="04A1A656" w:rsidR="011AEEE9" w:rsidRDefault="011AEEE9" w:rsidP="00EC5288">
      <w:pPr>
        <w:pStyle w:val="ListParagraph"/>
        <w:numPr>
          <w:ilvl w:val="2"/>
          <w:numId w:val="4"/>
        </w:numPr>
        <w:ind w:left="189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Height is the Z value for a point.</w:t>
      </w:r>
    </w:p>
    <w:p w14:paraId="4876EA43" w14:textId="6853E2DA" w:rsidR="00BC4CA2" w:rsidRDefault="00BC4CA2" w:rsidP="00BC4CA2">
      <w:pPr>
        <w:jc w:val="both"/>
        <w:rPr>
          <w:rFonts w:ascii="Times New Roman" w:hAnsi="Times New Roman" w:cs="Times New Roman"/>
        </w:rPr>
      </w:pPr>
    </w:p>
    <w:p w14:paraId="5E7D268B" w14:textId="18290AD9" w:rsidR="00BC4CA2" w:rsidRPr="00BC4CA2" w:rsidRDefault="00BC4CA2" w:rsidP="00BC4CA2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E1C97EA" wp14:editId="2243081A">
            <wp:extent cx="5040702" cy="2350173"/>
            <wp:effectExtent l="152400" t="152400" r="369570" b="3549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8275" cy="23537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8139B" w14:textId="53C107F1" w:rsidR="011AEEE9" w:rsidRDefault="011AEEE9" w:rsidP="00EC5288">
      <w:pPr>
        <w:pStyle w:val="ListParagraph"/>
        <w:numPr>
          <w:ilvl w:val="2"/>
          <w:numId w:val="4"/>
        </w:numPr>
        <w:ind w:left="189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You can get intensity from </w:t>
      </w:r>
      <w:hyperlink r:id="rId23" w:anchor="L234">
        <w:r w:rsidRPr="009905BE">
          <w:rPr>
            <w:rStyle w:val="Hyperlink"/>
            <w:rFonts w:ascii="Times New Roman" w:hAnsi="Times New Roman" w:cs="Times New Roman"/>
          </w:rPr>
          <w:t>here</w:t>
        </w:r>
      </w:hyperlink>
      <w:r w:rsidRPr="009905BE">
        <w:rPr>
          <w:rFonts w:ascii="Times New Roman" w:hAnsi="Times New Roman" w:cs="Times New Roman"/>
        </w:rPr>
        <w:t>.</w:t>
      </w:r>
    </w:p>
    <w:p w14:paraId="2F5A804B" w14:textId="52BFBF9F" w:rsidR="00954877" w:rsidRDefault="00954877" w:rsidP="00954877">
      <w:pPr>
        <w:pStyle w:val="ListParagraph"/>
        <w:ind w:left="1890"/>
        <w:jc w:val="both"/>
        <w:rPr>
          <w:rFonts w:ascii="Times New Roman" w:hAnsi="Times New Roman" w:cs="Times New Roman"/>
        </w:rPr>
      </w:pPr>
    </w:p>
    <w:p w14:paraId="21270B5C" w14:textId="2B090EF6" w:rsidR="00954877" w:rsidRPr="009905BE" w:rsidRDefault="00954877" w:rsidP="00954877">
      <w:pPr>
        <w:pStyle w:val="ListParagraph"/>
        <w:ind w:left="189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58FBD79" wp14:editId="400370E5">
            <wp:extent cx="3350525" cy="2947817"/>
            <wp:effectExtent l="152400" t="152400" r="364490" b="3670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64975" cy="29605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BE7050" w14:textId="264E767A" w:rsidR="011AEEE9" w:rsidRDefault="011AEEE9" w:rsidP="00EC5288">
      <w:pPr>
        <w:pStyle w:val="ListParagraph"/>
        <w:numPr>
          <w:ilvl w:val="2"/>
          <w:numId w:val="4"/>
        </w:numPr>
        <w:ind w:left="189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You can get semantic label from the sample code.</w:t>
      </w:r>
    </w:p>
    <w:p w14:paraId="2B23F9B8" w14:textId="11E9108A" w:rsidR="00954877" w:rsidRDefault="00954877" w:rsidP="0095487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52C2F49" w14:textId="290AC473" w:rsidR="00954877" w:rsidRDefault="00954877" w:rsidP="00954877">
      <w:pPr>
        <w:pStyle w:val="ListParagraph"/>
        <w:ind w:left="144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9E35C1D" wp14:editId="706C68FC">
            <wp:extent cx="3522453" cy="3476164"/>
            <wp:effectExtent l="152400" t="152400" r="363855" b="3530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37341" cy="3490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1F2C79" w14:textId="77777777" w:rsidR="0003796A" w:rsidRPr="009905BE" w:rsidRDefault="0003796A" w:rsidP="0095487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6A6B2149" w14:textId="007A745A" w:rsidR="4573EE36" w:rsidRPr="009905BE" w:rsidRDefault="4573EE36" w:rsidP="009905BE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lastRenderedPageBreak/>
        <w:t>Visualize Radar data</w:t>
      </w:r>
    </w:p>
    <w:p w14:paraId="24C5528E" w14:textId="0137E464" w:rsidR="4573EE36" w:rsidRDefault="4573EE36" w:rsidP="009905BE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Use another library or modify the previous sample code to make it works for </w:t>
      </w:r>
      <w:r w:rsidR="00E657FE">
        <w:rPr>
          <w:rFonts w:ascii="Times New Roman" w:hAnsi="Times New Roman" w:cs="Times New Roman"/>
        </w:rPr>
        <w:t xml:space="preserve">the visualization of </w:t>
      </w:r>
      <w:r w:rsidR="00FF0831">
        <w:rPr>
          <w:rFonts w:ascii="Times New Roman" w:hAnsi="Times New Roman" w:cs="Times New Roman"/>
        </w:rPr>
        <w:t xml:space="preserve">the </w:t>
      </w:r>
      <w:r w:rsidRPr="009905BE">
        <w:rPr>
          <w:rFonts w:ascii="Times New Roman" w:hAnsi="Times New Roman" w:cs="Times New Roman"/>
        </w:rPr>
        <w:t>Radar data</w:t>
      </w:r>
      <w:r w:rsidR="00FF0831">
        <w:rPr>
          <w:rFonts w:ascii="Times New Roman" w:hAnsi="Times New Roman" w:cs="Times New Roman"/>
        </w:rPr>
        <w:t xml:space="preserve"> which you picked up</w:t>
      </w:r>
      <w:r w:rsidRPr="009905BE">
        <w:rPr>
          <w:rFonts w:ascii="Times New Roman" w:hAnsi="Times New Roman" w:cs="Times New Roman"/>
        </w:rPr>
        <w:t>. (</w:t>
      </w:r>
      <w:r w:rsidR="00497DDD">
        <w:rPr>
          <w:rFonts w:ascii="Times New Roman" w:hAnsi="Times New Roman" w:cs="Times New Roman"/>
        </w:rPr>
        <w:t>10</w:t>
      </w:r>
      <w:r w:rsidRPr="009905BE">
        <w:rPr>
          <w:rFonts w:ascii="Times New Roman" w:hAnsi="Times New Roman" w:cs="Times New Roman"/>
        </w:rPr>
        <w:t xml:space="preserve"> points)</w:t>
      </w:r>
    </w:p>
    <w:p w14:paraId="584189F2" w14:textId="66FFA1F5" w:rsidR="001C443C" w:rsidRDefault="001C443C" w:rsidP="001C443C">
      <w:pPr>
        <w:ind w:left="1080"/>
        <w:jc w:val="both"/>
        <w:rPr>
          <w:noProof/>
        </w:rPr>
      </w:pPr>
    </w:p>
    <w:p w14:paraId="77F51BA0" w14:textId="3F42B10A" w:rsidR="004C5FFB" w:rsidRPr="001C443C" w:rsidRDefault="004C5FFB" w:rsidP="001C443C">
      <w:pPr>
        <w:ind w:left="108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C8E917D" wp14:editId="5D212126">
            <wp:extent cx="3773606" cy="4130004"/>
            <wp:effectExtent l="152400" t="152400" r="360680" b="3663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82141" cy="4139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8C4EE8" w14:textId="7502848C" w:rsidR="4573EE36" w:rsidRPr="009905BE" w:rsidRDefault="00A92780" w:rsidP="009905BE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Colorize </w:t>
      </w:r>
      <w:r w:rsidR="4573EE36" w:rsidRPr="009905BE">
        <w:rPr>
          <w:rFonts w:ascii="Times New Roman" w:hAnsi="Times New Roman" w:cs="Times New Roman"/>
        </w:rPr>
        <w:t xml:space="preserve">points by </w:t>
      </w:r>
      <w:r w:rsidR="282407E1" w:rsidRPr="009905BE">
        <w:rPr>
          <w:rFonts w:ascii="Times New Roman" w:hAnsi="Times New Roman" w:cs="Times New Roman"/>
        </w:rPr>
        <w:t xml:space="preserve">height and </w:t>
      </w:r>
      <w:proofErr w:type="gramStart"/>
      <w:r w:rsidR="282407E1" w:rsidRPr="009905BE">
        <w:rPr>
          <w:rFonts w:ascii="Times New Roman" w:hAnsi="Times New Roman" w:cs="Times New Roman"/>
        </w:rPr>
        <w:t>velocity</w:t>
      </w:r>
      <w:proofErr w:type="gramEnd"/>
      <w:r w:rsidR="001864F2" w:rsidRPr="009905BE">
        <w:rPr>
          <w:rFonts w:ascii="Times New Roman" w:hAnsi="Times New Roman" w:cs="Times New Roman"/>
        </w:rPr>
        <w:t xml:space="preserve"> respectively</w:t>
      </w:r>
      <w:r w:rsidR="06F24858" w:rsidRPr="009905BE">
        <w:rPr>
          <w:rFonts w:ascii="Times New Roman" w:hAnsi="Times New Roman" w:cs="Times New Roman"/>
        </w:rPr>
        <w:t>. (20 points)</w:t>
      </w:r>
    </w:p>
    <w:p w14:paraId="1D79B763" w14:textId="68526307" w:rsidR="00A42941" w:rsidRDefault="63A7C940" w:rsidP="00A42941">
      <w:pPr>
        <w:pStyle w:val="ListParagraph"/>
        <w:numPr>
          <w:ilvl w:val="2"/>
          <w:numId w:val="4"/>
        </w:numPr>
        <w:ind w:left="198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 xml:space="preserve">You can find some velocity information from </w:t>
      </w:r>
      <w:hyperlink r:id="rId27" w:anchor="L259:1">
        <w:r w:rsidRPr="009905BE">
          <w:rPr>
            <w:rStyle w:val="Hyperlink"/>
            <w:rFonts w:ascii="Times New Roman" w:hAnsi="Times New Roman" w:cs="Times New Roman"/>
          </w:rPr>
          <w:t>here</w:t>
        </w:r>
      </w:hyperlink>
      <w:r w:rsidRPr="009905BE">
        <w:rPr>
          <w:rFonts w:ascii="Times New Roman" w:hAnsi="Times New Roman" w:cs="Times New Roman"/>
        </w:rPr>
        <w:t>.</w:t>
      </w:r>
    </w:p>
    <w:p w14:paraId="3BAE0060" w14:textId="364B5B9B" w:rsidR="00A42941" w:rsidRDefault="00A42941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4D2E4883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4684E64C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22490AA4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50A76FAF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08896B2A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EE3CFC3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B7B227C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8FD866B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7CAB32CB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01DC89A1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6D8469A7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0FEC63E9" w14:textId="77777777" w:rsidR="00911BFA" w:rsidRDefault="00911BFA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5D2FC37" w14:textId="77777777" w:rsidR="00911BFA" w:rsidRPr="00671015" w:rsidRDefault="00911BFA" w:rsidP="00671015">
      <w:pPr>
        <w:jc w:val="both"/>
        <w:rPr>
          <w:rFonts w:ascii="Times New Roman" w:hAnsi="Times New Roman" w:cs="Times New Roman"/>
        </w:rPr>
      </w:pPr>
    </w:p>
    <w:p w14:paraId="33816313" w14:textId="700F60CC" w:rsidR="00A42941" w:rsidRPr="00671015" w:rsidRDefault="00B261B8" w:rsidP="00671015">
      <w:pPr>
        <w:ind w:left="720" w:firstLine="720"/>
        <w:jc w:val="both"/>
        <w:rPr>
          <w:rFonts w:ascii="Times New Roman" w:hAnsi="Times New Roman" w:cs="Times New Roman"/>
        </w:rPr>
      </w:pPr>
      <w:r w:rsidRPr="00671015">
        <w:rPr>
          <w:rFonts w:ascii="Times New Roman" w:hAnsi="Times New Roman" w:cs="Times New Roman"/>
        </w:rPr>
        <w:lastRenderedPageBreak/>
        <w:t>Height:</w:t>
      </w:r>
    </w:p>
    <w:p w14:paraId="1086FD4F" w14:textId="63214EC6" w:rsidR="00A42941" w:rsidRPr="003F758B" w:rsidRDefault="00A121CB" w:rsidP="003F758B">
      <w:pPr>
        <w:pStyle w:val="ListParagraph"/>
        <w:ind w:left="144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7B80FAD" wp14:editId="3E142721">
            <wp:extent cx="3771849" cy="3272287"/>
            <wp:effectExtent l="152400" t="152400" r="362585" b="36639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47664" cy="33380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0611B1" w14:textId="47E4CFA9" w:rsidR="00A42941" w:rsidRPr="003F758B" w:rsidRDefault="00A42941" w:rsidP="00EE181F">
      <w:pPr>
        <w:ind w:left="720" w:firstLine="720"/>
        <w:jc w:val="both"/>
        <w:rPr>
          <w:rFonts w:ascii="Times New Roman" w:hAnsi="Times New Roman" w:cs="Times New Roman"/>
        </w:rPr>
      </w:pPr>
      <w:r w:rsidRPr="003F758B">
        <w:rPr>
          <w:rFonts w:ascii="Times New Roman" w:hAnsi="Times New Roman" w:cs="Times New Roman"/>
        </w:rPr>
        <w:t>Velocity:</w:t>
      </w:r>
    </w:p>
    <w:p w14:paraId="6E8400D3" w14:textId="4927A8E9" w:rsidR="00A42941" w:rsidRPr="00A42941" w:rsidRDefault="00A42941" w:rsidP="00A42941">
      <w:pPr>
        <w:pStyle w:val="ListParagraph"/>
        <w:ind w:left="144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187C871" wp14:editId="2AD7B7CB">
            <wp:extent cx="4031411" cy="3570987"/>
            <wp:effectExtent l="152400" t="152400" r="369570" b="3536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49052" cy="37637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331E5A" w14:textId="77777777" w:rsidR="00467D2A" w:rsidRPr="009905BE" w:rsidRDefault="00467D2A" w:rsidP="00467D2A">
      <w:pPr>
        <w:jc w:val="both"/>
        <w:rPr>
          <w:rFonts w:ascii="Times New Roman" w:hAnsi="Times New Roman" w:cs="Times New Roman"/>
        </w:rPr>
      </w:pPr>
    </w:p>
    <w:p w14:paraId="1862D150" w14:textId="1BB85F72" w:rsidR="63A7C940" w:rsidRPr="009905BE" w:rsidRDefault="63A7C940" w:rsidP="1673D1B2">
      <w:pPr>
        <w:pStyle w:val="ListParagraph"/>
        <w:numPr>
          <w:ilvl w:val="0"/>
          <w:numId w:val="4"/>
        </w:numPr>
        <w:spacing w:line="259" w:lineRule="auto"/>
        <w:ind w:left="360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Using NuScene dev-kit</w:t>
      </w:r>
      <w:r w:rsidR="00E02718">
        <w:rPr>
          <w:rFonts w:ascii="Times New Roman" w:hAnsi="Times New Roman" w:cs="Times New Roman"/>
        </w:rPr>
        <w:t xml:space="preserve"> for the set of data which you picked up</w:t>
      </w:r>
      <w:r w:rsidRPr="009905BE">
        <w:rPr>
          <w:rFonts w:ascii="Times New Roman" w:hAnsi="Times New Roman" w:cs="Times New Roman"/>
        </w:rPr>
        <w:t>:</w:t>
      </w:r>
      <w:r w:rsidR="2A620115" w:rsidRPr="009905BE">
        <w:rPr>
          <w:rFonts w:ascii="Times New Roman" w:hAnsi="Times New Roman" w:cs="Times New Roman"/>
        </w:rPr>
        <w:t xml:space="preserve"> (15 points)</w:t>
      </w:r>
    </w:p>
    <w:p w14:paraId="139538A2" w14:textId="2BDAA699" w:rsidR="63A7C940" w:rsidRDefault="63A7C940" w:rsidP="009905BE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Visualize Radar data projection on image</w:t>
      </w:r>
      <w:r w:rsidR="00011D0E">
        <w:rPr>
          <w:rFonts w:ascii="Times New Roman" w:hAnsi="Times New Roman" w:cs="Times New Roman"/>
        </w:rPr>
        <w:t xml:space="preserve"> (10 points)</w:t>
      </w:r>
      <w:r w:rsidRPr="009905BE">
        <w:rPr>
          <w:rFonts w:ascii="Times New Roman" w:hAnsi="Times New Roman" w:cs="Times New Roman"/>
        </w:rPr>
        <w:t>.</w:t>
      </w:r>
    </w:p>
    <w:p w14:paraId="7E3600B2" w14:textId="3B4BEC67" w:rsidR="005274D1" w:rsidRDefault="005274D1" w:rsidP="005274D1">
      <w:pPr>
        <w:ind w:left="360"/>
        <w:jc w:val="both"/>
        <w:rPr>
          <w:rFonts w:ascii="Times New Roman" w:hAnsi="Times New Roman" w:cs="Times New Roman"/>
        </w:rPr>
      </w:pPr>
    </w:p>
    <w:p w14:paraId="6AB906AE" w14:textId="40A4735E" w:rsidR="005274D1" w:rsidRDefault="005274D1" w:rsidP="005274D1">
      <w:pPr>
        <w:ind w:left="36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23DF79A" wp14:editId="753A5664">
            <wp:extent cx="5710142" cy="2909977"/>
            <wp:effectExtent l="152400" t="152400" r="367030" b="3670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9601" cy="29402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EABB8E" w14:textId="77777777" w:rsidR="005274D1" w:rsidRPr="005274D1" w:rsidRDefault="005274D1" w:rsidP="005274D1">
      <w:pPr>
        <w:ind w:left="360"/>
        <w:jc w:val="both"/>
        <w:rPr>
          <w:rFonts w:ascii="Times New Roman" w:hAnsi="Times New Roman" w:cs="Times New Roman"/>
        </w:rPr>
      </w:pPr>
    </w:p>
    <w:p w14:paraId="38857C59" w14:textId="5ED9553D" w:rsidR="00B56E80" w:rsidRDefault="63A7C940" w:rsidP="009905BE">
      <w:pPr>
        <w:pStyle w:val="ListParagraph"/>
        <w:numPr>
          <w:ilvl w:val="1"/>
          <w:numId w:val="4"/>
        </w:numPr>
        <w:spacing w:line="259" w:lineRule="auto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Print calibration info</w:t>
      </w:r>
      <w:r w:rsidR="002E5CC8">
        <w:rPr>
          <w:rFonts w:ascii="Times New Roman" w:hAnsi="Times New Roman" w:cs="Times New Roman"/>
        </w:rPr>
        <w:t xml:space="preserve"> (between Radar and Camera sensors)</w:t>
      </w:r>
      <w:r w:rsidR="452C3F54" w:rsidRPr="009905BE">
        <w:rPr>
          <w:rFonts w:ascii="Times New Roman" w:hAnsi="Times New Roman" w:cs="Times New Roman"/>
        </w:rPr>
        <w:t xml:space="preserve"> </w:t>
      </w:r>
      <w:r w:rsidR="002C0B86" w:rsidRPr="009905BE">
        <w:rPr>
          <w:rFonts w:ascii="Times New Roman" w:hAnsi="Times New Roman" w:cs="Times New Roman"/>
        </w:rPr>
        <w:t xml:space="preserve">by referring </w:t>
      </w:r>
      <w:hyperlink r:id="rId31" w:anchor="L740">
        <w:r w:rsidR="452C3F54" w:rsidRPr="009905BE">
          <w:rPr>
            <w:rStyle w:val="Hyperlink"/>
            <w:rFonts w:ascii="Times New Roman" w:hAnsi="Times New Roman" w:cs="Times New Roman"/>
          </w:rPr>
          <w:t>here</w:t>
        </w:r>
      </w:hyperlink>
      <w:r w:rsidR="452C3F54" w:rsidRPr="009905BE">
        <w:rPr>
          <w:rFonts w:ascii="Times New Roman" w:hAnsi="Times New Roman" w:cs="Times New Roman"/>
        </w:rPr>
        <w:t>.</w:t>
      </w:r>
    </w:p>
    <w:p w14:paraId="52A7FFD1" w14:textId="1402CF0C" w:rsidR="005274D1" w:rsidRDefault="006F2A37" w:rsidP="009D33E1">
      <w:pPr>
        <w:pStyle w:val="ListParagraph"/>
        <w:spacing w:line="259" w:lineRule="auto"/>
        <w:ind w:left="144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ACDC38B" wp14:editId="05236465">
            <wp:extent cx="5426015" cy="5479347"/>
            <wp:effectExtent l="152400" t="152400" r="365760" b="3695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41636" cy="54951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C95E15" w14:textId="77777777" w:rsidR="005274D1" w:rsidRDefault="005274D1" w:rsidP="005274D1">
      <w:pPr>
        <w:pStyle w:val="ListParagraph"/>
        <w:spacing w:line="259" w:lineRule="auto"/>
        <w:ind w:left="1440"/>
        <w:jc w:val="both"/>
        <w:rPr>
          <w:rFonts w:ascii="Times New Roman" w:hAnsi="Times New Roman" w:cs="Times New Roman"/>
        </w:rPr>
      </w:pPr>
    </w:p>
    <w:p w14:paraId="6BC6514D" w14:textId="3778D397" w:rsidR="63A7C940" w:rsidRDefault="002E5CC8" w:rsidP="009905BE">
      <w:pPr>
        <w:pStyle w:val="ListParagraph"/>
        <w:numPr>
          <w:ilvl w:val="1"/>
          <w:numId w:val="4"/>
        </w:numPr>
        <w:spacing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lain</w:t>
      </w:r>
      <w:r w:rsidR="000D4333">
        <w:rPr>
          <w:rFonts w:ascii="Times New Roman" w:hAnsi="Times New Roman" w:cs="Times New Roman"/>
        </w:rPr>
        <w:t xml:space="preserve"> the above </w:t>
      </w:r>
      <w:r w:rsidR="000D4333" w:rsidRPr="009905BE">
        <w:rPr>
          <w:rFonts w:ascii="Times New Roman" w:hAnsi="Times New Roman" w:cs="Times New Roman"/>
        </w:rPr>
        <w:t>calibration</w:t>
      </w:r>
      <w:r w:rsidR="000D4333">
        <w:rPr>
          <w:rFonts w:ascii="Times New Roman" w:hAnsi="Times New Roman" w:cs="Times New Roman"/>
        </w:rPr>
        <w:t xml:space="preserve"> info, and</w:t>
      </w:r>
      <w:r>
        <w:rPr>
          <w:rFonts w:ascii="Times New Roman" w:hAnsi="Times New Roman" w:cs="Times New Roman"/>
        </w:rPr>
        <w:t xml:space="preserve"> </w:t>
      </w:r>
      <w:r w:rsidR="00C70160">
        <w:rPr>
          <w:rFonts w:ascii="Times New Roman" w:hAnsi="Times New Roman" w:cs="Times New Roman"/>
        </w:rPr>
        <w:t xml:space="preserve">the pipeline of </w:t>
      </w:r>
      <w:r w:rsidR="00C70160" w:rsidRPr="00C70160">
        <w:rPr>
          <w:rFonts w:ascii="Times New Roman" w:hAnsi="Times New Roman" w:cs="Times New Roman"/>
        </w:rPr>
        <w:t>First step ~ Fifth step</w:t>
      </w:r>
      <w:r w:rsidR="00011D0E">
        <w:rPr>
          <w:rFonts w:ascii="Times New Roman" w:hAnsi="Times New Roman" w:cs="Times New Roman"/>
        </w:rPr>
        <w:t>.</w:t>
      </w:r>
    </w:p>
    <w:p w14:paraId="11ECA7E8" w14:textId="77777777" w:rsidR="006F2A37" w:rsidRDefault="006F2A37" w:rsidP="006F2A37">
      <w:pPr>
        <w:spacing w:line="259" w:lineRule="auto"/>
        <w:ind w:left="1080"/>
        <w:jc w:val="both"/>
        <w:rPr>
          <w:rFonts w:ascii="Times New Roman" w:hAnsi="Times New Roman" w:cs="Times New Roman"/>
        </w:rPr>
      </w:pPr>
    </w:p>
    <w:p w14:paraId="5484124A" w14:textId="13DFF5FD" w:rsidR="007B57E4" w:rsidRDefault="007B57E4" w:rsidP="006F2A37">
      <w:pPr>
        <w:spacing w:line="259" w:lineRule="auto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:</w:t>
      </w:r>
    </w:p>
    <w:p w14:paraId="2306420B" w14:textId="5BFF42D9" w:rsidR="00E857B5" w:rsidRDefault="0092264E" w:rsidP="007B57E4">
      <w:pPr>
        <w:spacing w:line="259" w:lineRule="auto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here is to visualize the radar data projected on </w:t>
      </w:r>
      <w:proofErr w:type="gramStart"/>
      <w:r>
        <w:rPr>
          <w:rFonts w:ascii="Times New Roman" w:hAnsi="Times New Roman" w:cs="Times New Roman"/>
        </w:rPr>
        <w:t>a</w:t>
      </w:r>
      <w:proofErr w:type="gramEnd"/>
      <w:r>
        <w:rPr>
          <w:rFonts w:ascii="Times New Roman" w:hAnsi="Times New Roman" w:cs="Times New Roman"/>
        </w:rPr>
        <w:t xml:space="preserve"> image.</w:t>
      </w:r>
      <w:r w:rsidR="004E205C">
        <w:rPr>
          <w:rFonts w:ascii="Times New Roman" w:hAnsi="Times New Roman" w:cs="Times New Roman"/>
        </w:rPr>
        <w:t xml:space="preserve"> To achieve</w:t>
      </w:r>
      <w:r w:rsidR="00A6405C">
        <w:rPr>
          <w:rFonts w:ascii="Times New Roman" w:hAnsi="Times New Roman" w:cs="Times New Roman"/>
        </w:rPr>
        <w:t>,</w:t>
      </w:r>
      <w:r w:rsidR="004E205C">
        <w:rPr>
          <w:rFonts w:ascii="Times New Roman" w:hAnsi="Times New Roman" w:cs="Times New Roman"/>
        </w:rPr>
        <w:t xml:space="preserve"> </w:t>
      </w:r>
      <w:r w:rsidR="00A6405C">
        <w:rPr>
          <w:rFonts w:ascii="Times New Roman" w:hAnsi="Times New Roman" w:cs="Times New Roman"/>
        </w:rPr>
        <w:t>these following steps</w:t>
      </w:r>
      <w:r w:rsidR="004E205C">
        <w:rPr>
          <w:rFonts w:ascii="Times New Roman" w:hAnsi="Times New Roman" w:cs="Times New Roman"/>
        </w:rPr>
        <w:t xml:space="preserve"> are required</w:t>
      </w:r>
      <w:r w:rsidR="00A6405C">
        <w:rPr>
          <w:rFonts w:ascii="Times New Roman" w:hAnsi="Times New Roman" w:cs="Times New Roman"/>
        </w:rPr>
        <w:t>.</w:t>
      </w:r>
    </w:p>
    <w:p w14:paraId="6E544D6F" w14:textId="6A434EC7" w:rsidR="00E857B5" w:rsidRDefault="00E857B5" w:rsidP="007B57E4">
      <w:pPr>
        <w:spacing w:line="259" w:lineRule="auto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 step: </w:t>
      </w:r>
      <w:r w:rsidR="00A6405C">
        <w:rPr>
          <w:rFonts w:ascii="Times New Roman" w:hAnsi="Times New Roman" w:cs="Times New Roman"/>
        </w:rPr>
        <w:t xml:space="preserve">The </w:t>
      </w:r>
      <w:r w:rsidR="00DF701B">
        <w:rPr>
          <w:rFonts w:ascii="Times New Roman" w:hAnsi="Times New Roman" w:cs="Times New Roman"/>
        </w:rPr>
        <w:t>radar point cloud will transform to the ego vehicle frame.</w:t>
      </w:r>
    </w:p>
    <w:p w14:paraId="33322640" w14:textId="465884A8" w:rsidR="004716D4" w:rsidRDefault="004716D4" w:rsidP="007B57E4">
      <w:pPr>
        <w:spacing w:line="259" w:lineRule="auto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cond step: </w:t>
      </w:r>
      <w:r w:rsidR="00C759BE">
        <w:rPr>
          <w:rFonts w:ascii="Times New Roman" w:hAnsi="Times New Roman" w:cs="Times New Roman"/>
        </w:rPr>
        <w:t>Then the transform is from the ego frame to the global frame.</w:t>
      </w:r>
    </w:p>
    <w:p w14:paraId="4CE5FA0C" w14:textId="31F02DCE" w:rsidR="00C759BE" w:rsidRDefault="00C759BE" w:rsidP="007B57E4">
      <w:pPr>
        <w:spacing w:line="259" w:lineRule="auto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rd step: </w:t>
      </w:r>
      <w:r w:rsidR="00AD0F5E">
        <w:rPr>
          <w:rFonts w:ascii="Times New Roman" w:hAnsi="Times New Roman" w:cs="Times New Roman"/>
        </w:rPr>
        <w:t>The camera image is then transformed from global frame to the ego frame.</w:t>
      </w:r>
    </w:p>
    <w:p w14:paraId="6619F739" w14:textId="4306B726" w:rsidR="00AD0F5E" w:rsidRDefault="00AD0F5E" w:rsidP="007B57E4">
      <w:pPr>
        <w:spacing w:line="259" w:lineRule="auto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urth step: </w:t>
      </w:r>
      <w:r w:rsidR="00D02CA8">
        <w:rPr>
          <w:rFonts w:ascii="Times New Roman" w:hAnsi="Times New Roman" w:cs="Times New Roman"/>
        </w:rPr>
        <w:t>Then the transform is from the ego vehicle into the camera.</w:t>
      </w:r>
    </w:p>
    <w:p w14:paraId="73ACFCD3" w14:textId="77777777" w:rsidR="001F1002" w:rsidRPr="007B57E4" w:rsidRDefault="001F1002" w:rsidP="007B57E4">
      <w:pPr>
        <w:spacing w:line="259" w:lineRule="auto"/>
        <w:ind w:left="1080"/>
        <w:jc w:val="both"/>
        <w:rPr>
          <w:rFonts w:ascii="Times New Roman" w:hAnsi="Times New Roman" w:cs="Times New Roman"/>
        </w:rPr>
      </w:pPr>
    </w:p>
    <w:p w14:paraId="3B5ED73B" w14:textId="77AFB992" w:rsidR="000714DF" w:rsidRPr="006F2A37" w:rsidRDefault="63A7C940" w:rsidP="006F2A37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lastRenderedPageBreak/>
        <w:t>Visualize LiDAR data projection on image</w:t>
      </w:r>
      <w:r w:rsidR="00011D0E">
        <w:rPr>
          <w:rFonts w:ascii="Times New Roman" w:hAnsi="Times New Roman" w:cs="Times New Roman"/>
        </w:rPr>
        <w:t xml:space="preserve"> (5 points)</w:t>
      </w:r>
      <w:r w:rsidRPr="009905BE">
        <w:rPr>
          <w:rFonts w:ascii="Times New Roman" w:hAnsi="Times New Roman" w:cs="Times New Roman"/>
        </w:rPr>
        <w:t>.</w:t>
      </w:r>
    </w:p>
    <w:p w14:paraId="14F19A62" w14:textId="00760610" w:rsidR="000714DF" w:rsidRDefault="000714DF" w:rsidP="000714DF">
      <w:pPr>
        <w:pStyle w:val="ListParagraph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5CBE801" wp14:editId="152DC1DE">
            <wp:extent cx="5203467" cy="268178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38905" cy="270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34FFB" w14:textId="77777777" w:rsidR="000714DF" w:rsidRPr="009905BE" w:rsidRDefault="000714DF" w:rsidP="000714DF">
      <w:pPr>
        <w:pStyle w:val="ListParagraph"/>
        <w:jc w:val="both"/>
        <w:rPr>
          <w:rFonts w:ascii="Times New Roman" w:hAnsi="Times New Roman" w:cs="Times New Roman"/>
        </w:rPr>
      </w:pPr>
    </w:p>
    <w:p w14:paraId="6EF6B42F" w14:textId="0847E44C" w:rsidR="000714DF" w:rsidRPr="006F2A37" w:rsidRDefault="343AB522" w:rsidP="006F2A37">
      <w:pPr>
        <w:pStyle w:val="ListParagraph"/>
        <w:numPr>
          <w:ilvl w:val="1"/>
          <w:numId w:val="12"/>
        </w:numPr>
        <w:spacing w:line="259" w:lineRule="auto"/>
        <w:jc w:val="both"/>
        <w:rPr>
          <w:rFonts w:ascii="Times New Roman" w:hAnsi="Times New Roman" w:cs="Times New Roman"/>
        </w:rPr>
      </w:pPr>
      <w:r w:rsidRPr="009905BE">
        <w:rPr>
          <w:rFonts w:ascii="Times New Roman" w:hAnsi="Times New Roman" w:cs="Times New Roman"/>
        </w:rPr>
        <w:t>Print calibration info</w:t>
      </w:r>
      <w:r w:rsidR="002E5CC8">
        <w:rPr>
          <w:rFonts w:ascii="Times New Roman" w:hAnsi="Times New Roman" w:cs="Times New Roman"/>
        </w:rPr>
        <w:t xml:space="preserve"> (between LiDAR and Camera sensors)</w:t>
      </w:r>
      <w:r w:rsidR="002E5CC8" w:rsidRPr="009905BE">
        <w:rPr>
          <w:rFonts w:ascii="Times New Roman" w:hAnsi="Times New Roman" w:cs="Times New Roman"/>
        </w:rPr>
        <w:t xml:space="preserve"> </w:t>
      </w:r>
      <w:r w:rsidRPr="009905BE">
        <w:rPr>
          <w:rFonts w:ascii="Times New Roman" w:hAnsi="Times New Roman" w:cs="Times New Roman"/>
        </w:rPr>
        <w:t xml:space="preserve"> </w:t>
      </w:r>
      <w:r w:rsidR="002C0B86" w:rsidRPr="009905BE">
        <w:rPr>
          <w:rFonts w:ascii="Times New Roman" w:hAnsi="Times New Roman" w:cs="Times New Roman"/>
        </w:rPr>
        <w:t>by referring</w:t>
      </w:r>
      <w:r w:rsidRPr="009905BE">
        <w:rPr>
          <w:rFonts w:ascii="Times New Roman" w:hAnsi="Times New Roman" w:cs="Times New Roman"/>
        </w:rPr>
        <w:t xml:space="preserve"> </w:t>
      </w:r>
      <w:hyperlink r:id="rId34" w:anchor="L740">
        <w:r w:rsidRPr="009905BE">
          <w:rPr>
            <w:rStyle w:val="Hyperlink"/>
            <w:rFonts w:ascii="Times New Roman" w:hAnsi="Times New Roman" w:cs="Times New Roman"/>
          </w:rPr>
          <w:t>here</w:t>
        </w:r>
      </w:hyperlink>
      <w:r w:rsidRPr="009905BE">
        <w:rPr>
          <w:rFonts w:ascii="Times New Roman" w:hAnsi="Times New Roman" w:cs="Times New Roman"/>
        </w:rPr>
        <w:t>.</w:t>
      </w:r>
    </w:p>
    <w:p w14:paraId="48850954" w14:textId="088FE0D2" w:rsidR="000714DF" w:rsidRPr="007E5111" w:rsidRDefault="006F2A37" w:rsidP="000714DF">
      <w:pPr>
        <w:pStyle w:val="ListParagraph"/>
        <w:spacing w:line="259" w:lineRule="auto"/>
        <w:ind w:left="1440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2B094E9" wp14:editId="168A036F">
            <wp:extent cx="5121043" cy="4454106"/>
            <wp:effectExtent l="152400" t="152400" r="365760" b="36576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37147" cy="45550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0714DF" w:rsidRPr="007E5111" w:rsidSect="007407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11407"/>
    <w:multiLevelType w:val="hybridMultilevel"/>
    <w:tmpl w:val="1866541C"/>
    <w:lvl w:ilvl="0" w:tplc="32BCB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1623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06D0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7C9C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DE61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EA0B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C08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F805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B2C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7B"/>
    <w:multiLevelType w:val="hybridMultilevel"/>
    <w:tmpl w:val="B8005F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E55AD"/>
    <w:multiLevelType w:val="hybridMultilevel"/>
    <w:tmpl w:val="43A2F760"/>
    <w:lvl w:ilvl="0" w:tplc="EA94CA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1AAC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48689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707E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3618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04FD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4FD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C2E6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3664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47412A"/>
    <w:multiLevelType w:val="hybridMultilevel"/>
    <w:tmpl w:val="553C6C6A"/>
    <w:lvl w:ilvl="0" w:tplc="103AEF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DE5BCC"/>
    <w:multiLevelType w:val="hybridMultilevel"/>
    <w:tmpl w:val="553C6C6A"/>
    <w:lvl w:ilvl="0" w:tplc="103AEF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E150A8"/>
    <w:multiLevelType w:val="hybridMultilevel"/>
    <w:tmpl w:val="060680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DB3FB9"/>
    <w:multiLevelType w:val="hybridMultilevel"/>
    <w:tmpl w:val="AD8456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D4CD4"/>
    <w:multiLevelType w:val="hybridMultilevel"/>
    <w:tmpl w:val="7AA216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12156D"/>
    <w:multiLevelType w:val="hybridMultilevel"/>
    <w:tmpl w:val="CA6C34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55F"/>
    <w:multiLevelType w:val="hybridMultilevel"/>
    <w:tmpl w:val="E40ADC80"/>
    <w:lvl w:ilvl="0" w:tplc="DD6E77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3228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628E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A4A0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EEB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78C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BA9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A4DF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6211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A5182B"/>
    <w:multiLevelType w:val="hybridMultilevel"/>
    <w:tmpl w:val="A60CCE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4613FB"/>
    <w:multiLevelType w:val="hybridMultilevel"/>
    <w:tmpl w:val="6FB8432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5"/>
  </w:num>
  <w:num w:numId="8">
    <w:abstractNumId w:val="1"/>
  </w:num>
  <w:num w:numId="9">
    <w:abstractNumId w:val="3"/>
  </w:num>
  <w:num w:numId="10">
    <w:abstractNumId w:val="4"/>
  </w:num>
  <w:num w:numId="11">
    <w:abstractNumId w:val="1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szAwN7AwNTQ3tjRT0lEKTi0uzszPAykwrgUA5ohHZCwAAAA="/>
  </w:docVars>
  <w:rsids>
    <w:rsidRoot w:val="00361B11"/>
    <w:rsid w:val="00011D0E"/>
    <w:rsid w:val="00014426"/>
    <w:rsid w:val="00015E18"/>
    <w:rsid w:val="00024613"/>
    <w:rsid w:val="0003796A"/>
    <w:rsid w:val="0004117C"/>
    <w:rsid w:val="000714DF"/>
    <w:rsid w:val="000727D8"/>
    <w:rsid w:val="00074F90"/>
    <w:rsid w:val="00082793"/>
    <w:rsid w:val="00083375"/>
    <w:rsid w:val="000A2132"/>
    <w:rsid w:val="000A32F8"/>
    <w:rsid w:val="000A7090"/>
    <w:rsid w:val="000C4EAF"/>
    <w:rsid w:val="000D4333"/>
    <w:rsid w:val="000D4760"/>
    <w:rsid w:val="00106CE8"/>
    <w:rsid w:val="001107A5"/>
    <w:rsid w:val="00114D40"/>
    <w:rsid w:val="00141C82"/>
    <w:rsid w:val="0014357C"/>
    <w:rsid w:val="00144B2B"/>
    <w:rsid w:val="00156594"/>
    <w:rsid w:val="00181A6C"/>
    <w:rsid w:val="00183F3E"/>
    <w:rsid w:val="001864F2"/>
    <w:rsid w:val="00197A8E"/>
    <w:rsid w:val="001A0346"/>
    <w:rsid w:val="001A7940"/>
    <w:rsid w:val="001B0A59"/>
    <w:rsid w:val="001C17FB"/>
    <w:rsid w:val="001C443C"/>
    <w:rsid w:val="001D6DEF"/>
    <w:rsid w:val="001E63BD"/>
    <w:rsid w:val="001F1002"/>
    <w:rsid w:val="001F4A5E"/>
    <w:rsid w:val="00214DB9"/>
    <w:rsid w:val="002562D7"/>
    <w:rsid w:val="002628BF"/>
    <w:rsid w:val="00267292"/>
    <w:rsid w:val="002678A4"/>
    <w:rsid w:val="002718DD"/>
    <w:rsid w:val="00273588"/>
    <w:rsid w:val="00291B38"/>
    <w:rsid w:val="002C0622"/>
    <w:rsid w:val="002C0B86"/>
    <w:rsid w:val="002C6B24"/>
    <w:rsid w:val="002C7FD4"/>
    <w:rsid w:val="002E2639"/>
    <w:rsid w:val="002E2AC1"/>
    <w:rsid w:val="002E5CC8"/>
    <w:rsid w:val="00301E71"/>
    <w:rsid w:val="00304AE9"/>
    <w:rsid w:val="00316A53"/>
    <w:rsid w:val="00320D62"/>
    <w:rsid w:val="00347805"/>
    <w:rsid w:val="0035181B"/>
    <w:rsid w:val="00361B11"/>
    <w:rsid w:val="0036648F"/>
    <w:rsid w:val="00371C5E"/>
    <w:rsid w:val="00372236"/>
    <w:rsid w:val="003919D7"/>
    <w:rsid w:val="003A6F79"/>
    <w:rsid w:val="003B03C7"/>
    <w:rsid w:val="003C094D"/>
    <w:rsid w:val="003C5CA8"/>
    <w:rsid w:val="003D58AE"/>
    <w:rsid w:val="003F758B"/>
    <w:rsid w:val="00404AB3"/>
    <w:rsid w:val="004167F6"/>
    <w:rsid w:val="004231EA"/>
    <w:rsid w:val="004467F9"/>
    <w:rsid w:val="00467D2A"/>
    <w:rsid w:val="004700D0"/>
    <w:rsid w:val="004716D4"/>
    <w:rsid w:val="00497DDD"/>
    <w:rsid w:val="004B37CE"/>
    <w:rsid w:val="004B6751"/>
    <w:rsid w:val="004C108D"/>
    <w:rsid w:val="004C5FFB"/>
    <w:rsid w:val="004D049B"/>
    <w:rsid w:val="004D10A8"/>
    <w:rsid w:val="004D2552"/>
    <w:rsid w:val="004D59C5"/>
    <w:rsid w:val="004D6D93"/>
    <w:rsid w:val="004E205C"/>
    <w:rsid w:val="004E52A6"/>
    <w:rsid w:val="004E7D3C"/>
    <w:rsid w:val="004F4768"/>
    <w:rsid w:val="00500EA6"/>
    <w:rsid w:val="00506DBE"/>
    <w:rsid w:val="00511262"/>
    <w:rsid w:val="00511C02"/>
    <w:rsid w:val="005268D2"/>
    <w:rsid w:val="005270C1"/>
    <w:rsid w:val="005274D1"/>
    <w:rsid w:val="005902CB"/>
    <w:rsid w:val="005B3FD9"/>
    <w:rsid w:val="005B63FE"/>
    <w:rsid w:val="005C5980"/>
    <w:rsid w:val="005D7C14"/>
    <w:rsid w:val="00602033"/>
    <w:rsid w:val="006357FC"/>
    <w:rsid w:val="00636F5F"/>
    <w:rsid w:val="00650EDC"/>
    <w:rsid w:val="006574E9"/>
    <w:rsid w:val="00667599"/>
    <w:rsid w:val="00671015"/>
    <w:rsid w:val="00690F02"/>
    <w:rsid w:val="006A079E"/>
    <w:rsid w:val="006A0933"/>
    <w:rsid w:val="006F2A37"/>
    <w:rsid w:val="006F6C75"/>
    <w:rsid w:val="00704547"/>
    <w:rsid w:val="00724350"/>
    <w:rsid w:val="007407D0"/>
    <w:rsid w:val="00744F1C"/>
    <w:rsid w:val="00750D56"/>
    <w:rsid w:val="00754839"/>
    <w:rsid w:val="00756822"/>
    <w:rsid w:val="00774D7F"/>
    <w:rsid w:val="00781F28"/>
    <w:rsid w:val="00782714"/>
    <w:rsid w:val="00792B03"/>
    <w:rsid w:val="00797975"/>
    <w:rsid w:val="007B57E4"/>
    <w:rsid w:val="007E5111"/>
    <w:rsid w:val="007F0523"/>
    <w:rsid w:val="007F1573"/>
    <w:rsid w:val="007F59D3"/>
    <w:rsid w:val="008161B5"/>
    <w:rsid w:val="00820468"/>
    <w:rsid w:val="00850E6A"/>
    <w:rsid w:val="00851A9F"/>
    <w:rsid w:val="0088311E"/>
    <w:rsid w:val="00883A42"/>
    <w:rsid w:val="00886B15"/>
    <w:rsid w:val="008964E6"/>
    <w:rsid w:val="008B1CE6"/>
    <w:rsid w:val="008B5FD8"/>
    <w:rsid w:val="008D5D5F"/>
    <w:rsid w:val="008F7965"/>
    <w:rsid w:val="00902002"/>
    <w:rsid w:val="00911BFA"/>
    <w:rsid w:val="0092264E"/>
    <w:rsid w:val="00926FA8"/>
    <w:rsid w:val="00932E35"/>
    <w:rsid w:val="009415E2"/>
    <w:rsid w:val="00953AD5"/>
    <w:rsid w:val="00954877"/>
    <w:rsid w:val="00970985"/>
    <w:rsid w:val="009820F5"/>
    <w:rsid w:val="009905BE"/>
    <w:rsid w:val="009B1A16"/>
    <w:rsid w:val="009D33E1"/>
    <w:rsid w:val="009D3679"/>
    <w:rsid w:val="00A10C30"/>
    <w:rsid w:val="00A1184F"/>
    <w:rsid w:val="00A121CB"/>
    <w:rsid w:val="00A140B4"/>
    <w:rsid w:val="00A23CDA"/>
    <w:rsid w:val="00A27796"/>
    <w:rsid w:val="00A32B81"/>
    <w:rsid w:val="00A42941"/>
    <w:rsid w:val="00A458D7"/>
    <w:rsid w:val="00A62F4A"/>
    <w:rsid w:val="00A63042"/>
    <w:rsid w:val="00A6405C"/>
    <w:rsid w:val="00A72378"/>
    <w:rsid w:val="00A738C4"/>
    <w:rsid w:val="00A84C21"/>
    <w:rsid w:val="00A92780"/>
    <w:rsid w:val="00A97063"/>
    <w:rsid w:val="00AA11C6"/>
    <w:rsid w:val="00AB1C5D"/>
    <w:rsid w:val="00AD0F5E"/>
    <w:rsid w:val="00AD5AD2"/>
    <w:rsid w:val="00AD5B75"/>
    <w:rsid w:val="00AF6444"/>
    <w:rsid w:val="00B258E4"/>
    <w:rsid w:val="00B261B8"/>
    <w:rsid w:val="00B274EA"/>
    <w:rsid w:val="00B41DD4"/>
    <w:rsid w:val="00B516E6"/>
    <w:rsid w:val="00B5243E"/>
    <w:rsid w:val="00B56E80"/>
    <w:rsid w:val="00B63C4F"/>
    <w:rsid w:val="00B63CD7"/>
    <w:rsid w:val="00B64849"/>
    <w:rsid w:val="00BA4BD0"/>
    <w:rsid w:val="00BC4CA2"/>
    <w:rsid w:val="00BD368F"/>
    <w:rsid w:val="00BE6FAA"/>
    <w:rsid w:val="00C2292A"/>
    <w:rsid w:val="00C43F6C"/>
    <w:rsid w:val="00C70160"/>
    <w:rsid w:val="00C759BE"/>
    <w:rsid w:val="00C77990"/>
    <w:rsid w:val="00C86332"/>
    <w:rsid w:val="00C90085"/>
    <w:rsid w:val="00C9639A"/>
    <w:rsid w:val="00CA56F6"/>
    <w:rsid w:val="00D02CA8"/>
    <w:rsid w:val="00D0731D"/>
    <w:rsid w:val="00D133C6"/>
    <w:rsid w:val="00D254C6"/>
    <w:rsid w:val="00D57C9E"/>
    <w:rsid w:val="00D7138D"/>
    <w:rsid w:val="00DA6660"/>
    <w:rsid w:val="00DB22C5"/>
    <w:rsid w:val="00DC2EC8"/>
    <w:rsid w:val="00DD0B64"/>
    <w:rsid w:val="00DE43E4"/>
    <w:rsid w:val="00DF4EB0"/>
    <w:rsid w:val="00DF701B"/>
    <w:rsid w:val="00E02718"/>
    <w:rsid w:val="00E106DE"/>
    <w:rsid w:val="00E123E5"/>
    <w:rsid w:val="00E213AF"/>
    <w:rsid w:val="00E43566"/>
    <w:rsid w:val="00E44B16"/>
    <w:rsid w:val="00E52458"/>
    <w:rsid w:val="00E60D18"/>
    <w:rsid w:val="00E657FE"/>
    <w:rsid w:val="00E81A2D"/>
    <w:rsid w:val="00E82E7F"/>
    <w:rsid w:val="00E83426"/>
    <w:rsid w:val="00E857B5"/>
    <w:rsid w:val="00E87A57"/>
    <w:rsid w:val="00E90152"/>
    <w:rsid w:val="00E92487"/>
    <w:rsid w:val="00E93EC5"/>
    <w:rsid w:val="00E96C20"/>
    <w:rsid w:val="00EB6BEA"/>
    <w:rsid w:val="00EC4312"/>
    <w:rsid w:val="00EC5288"/>
    <w:rsid w:val="00EC7A23"/>
    <w:rsid w:val="00EE181F"/>
    <w:rsid w:val="00EE1900"/>
    <w:rsid w:val="00F11620"/>
    <w:rsid w:val="00F179D5"/>
    <w:rsid w:val="00F214AA"/>
    <w:rsid w:val="00F438A3"/>
    <w:rsid w:val="00F4697A"/>
    <w:rsid w:val="00F46DD0"/>
    <w:rsid w:val="00F47929"/>
    <w:rsid w:val="00F51F1F"/>
    <w:rsid w:val="00F60B66"/>
    <w:rsid w:val="00F74B9F"/>
    <w:rsid w:val="00F84911"/>
    <w:rsid w:val="00F94629"/>
    <w:rsid w:val="00F96016"/>
    <w:rsid w:val="00FA0797"/>
    <w:rsid w:val="00FA0FDA"/>
    <w:rsid w:val="00FA1D19"/>
    <w:rsid w:val="00FB3584"/>
    <w:rsid w:val="00FF0831"/>
    <w:rsid w:val="011AEEE9"/>
    <w:rsid w:val="031E1FA0"/>
    <w:rsid w:val="04B9F001"/>
    <w:rsid w:val="06F24858"/>
    <w:rsid w:val="07487C9E"/>
    <w:rsid w:val="07670F1D"/>
    <w:rsid w:val="098D6124"/>
    <w:rsid w:val="0B45FC0F"/>
    <w:rsid w:val="0C95CDB1"/>
    <w:rsid w:val="0D6DA6CC"/>
    <w:rsid w:val="0E190E39"/>
    <w:rsid w:val="0E3B3D75"/>
    <w:rsid w:val="0F25F989"/>
    <w:rsid w:val="0FA42624"/>
    <w:rsid w:val="11987309"/>
    <w:rsid w:val="1240653B"/>
    <w:rsid w:val="1482158D"/>
    <w:rsid w:val="157FEC0E"/>
    <w:rsid w:val="1673D1B2"/>
    <w:rsid w:val="17298020"/>
    <w:rsid w:val="18084C05"/>
    <w:rsid w:val="187DA8BD"/>
    <w:rsid w:val="18A14469"/>
    <w:rsid w:val="18FF6CB8"/>
    <w:rsid w:val="1D0CAC21"/>
    <w:rsid w:val="1D534575"/>
    <w:rsid w:val="1D872495"/>
    <w:rsid w:val="1DA22281"/>
    <w:rsid w:val="1EA87C82"/>
    <w:rsid w:val="1F1A31D2"/>
    <w:rsid w:val="207AA77F"/>
    <w:rsid w:val="212F02E0"/>
    <w:rsid w:val="22203D89"/>
    <w:rsid w:val="26715D32"/>
    <w:rsid w:val="26E9E903"/>
    <w:rsid w:val="274A60FE"/>
    <w:rsid w:val="282407E1"/>
    <w:rsid w:val="29A16EDA"/>
    <w:rsid w:val="2A620115"/>
    <w:rsid w:val="2B2CF733"/>
    <w:rsid w:val="2D09A78E"/>
    <w:rsid w:val="2D6E7A71"/>
    <w:rsid w:val="3008053E"/>
    <w:rsid w:val="3073182D"/>
    <w:rsid w:val="32A55ECF"/>
    <w:rsid w:val="33205E9D"/>
    <w:rsid w:val="343AB522"/>
    <w:rsid w:val="363B482B"/>
    <w:rsid w:val="36B8775A"/>
    <w:rsid w:val="3A85784F"/>
    <w:rsid w:val="3AB2549E"/>
    <w:rsid w:val="3AF01EC6"/>
    <w:rsid w:val="3B588BE3"/>
    <w:rsid w:val="3C7875B5"/>
    <w:rsid w:val="3D17E068"/>
    <w:rsid w:val="3D6ECE13"/>
    <w:rsid w:val="3E983FC2"/>
    <w:rsid w:val="3F15462C"/>
    <w:rsid w:val="425B363E"/>
    <w:rsid w:val="4396FA62"/>
    <w:rsid w:val="441BD67D"/>
    <w:rsid w:val="445936E4"/>
    <w:rsid w:val="452C3F54"/>
    <w:rsid w:val="454B6FE9"/>
    <w:rsid w:val="4573EE36"/>
    <w:rsid w:val="46B572C7"/>
    <w:rsid w:val="46DA729F"/>
    <w:rsid w:val="4777AF49"/>
    <w:rsid w:val="48C32D71"/>
    <w:rsid w:val="499E37D1"/>
    <w:rsid w:val="4AB4F709"/>
    <w:rsid w:val="4BD2671C"/>
    <w:rsid w:val="4D043371"/>
    <w:rsid w:val="4DE6F0CD"/>
    <w:rsid w:val="5127DFAD"/>
    <w:rsid w:val="54F047DF"/>
    <w:rsid w:val="57A63127"/>
    <w:rsid w:val="57D66A36"/>
    <w:rsid w:val="59FDF2D8"/>
    <w:rsid w:val="5A9E13F6"/>
    <w:rsid w:val="5B3D939A"/>
    <w:rsid w:val="5C5164D5"/>
    <w:rsid w:val="5E1F6A64"/>
    <w:rsid w:val="5EE124CF"/>
    <w:rsid w:val="6023C741"/>
    <w:rsid w:val="61237A82"/>
    <w:rsid w:val="613CA2DF"/>
    <w:rsid w:val="639B09D1"/>
    <w:rsid w:val="63A7C940"/>
    <w:rsid w:val="645B1B44"/>
    <w:rsid w:val="660C17F3"/>
    <w:rsid w:val="68B8A113"/>
    <w:rsid w:val="68FF9ADD"/>
    <w:rsid w:val="6B6ED6B0"/>
    <w:rsid w:val="6BBE3706"/>
    <w:rsid w:val="6BE7B8A6"/>
    <w:rsid w:val="6C79D8E7"/>
    <w:rsid w:val="6D336E85"/>
    <w:rsid w:val="7101C31D"/>
    <w:rsid w:val="716B24BD"/>
    <w:rsid w:val="71B6422B"/>
    <w:rsid w:val="7213322B"/>
    <w:rsid w:val="728C1EEE"/>
    <w:rsid w:val="72AF0BE1"/>
    <w:rsid w:val="732B21FF"/>
    <w:rsid w:val="7475FEBF"/>
    <w:rsid w:val="75808DF4"/>
    <w:rsid w:val="75C4F588"/>
    <w:rsid w:val="764BFD51"/>
    <w:rsid w:val="76B36E91"/>
    <w:rsid w:val="7700D262"/>
    <w:rsid w:val="772A6B4D"/>
    <w:rsid w:val="782CCB62"/>
    <w:rsid w:val="798CC42C"/>
    <w:rsid w:val="79BCCFF6"/>
    <w:rsid w:val="7F1ECEBD"/>
    <w:rsid w:val="7FB92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71FFA"/>
  <w15:chartTrackingRefBased/>
  <w15:docId w15:val="{02F16148-7131-7C47-96F7-F1ACC4D30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1"/>
    <w:basedOn w:val="Normal"/>
    <w:autoRedefine/>
    <w:rsid w:val="009820F5"/>
    <w:pPr>
      <w:widowControl w:val="0"/>
      <w:tabs>
        <w:tab w:val="left" w:pos="550"/>
        <w:tab w:val="right" w:pos="9360"/>
      </w:tabs>
      <w:snapToGrid w:val="0"/>
      <w:spacing w:after="120"/>
      <w:jc w:val="both"/>
    </w:pPr>
    <w:rPr>
      <w:rFonts w:ascii="Times New Roman" w:eastAsia="SimSun" w:hAnsi="Times New Roman" w:cs="Times New Roman"/>
      <w:sz w:val="32"/>
      <w:szCs w:val="32"/>
    </w:rPr>
  </w:style>
  <w:style w:type="paragraph" w:styleId="ListParagraph">
    <w:name w:val="List Paragraph"/>
    <w:basedOn w:val="Normal"/>
    <w:uiPriority w:val="34"/>
    <w:qFormat/>
    <w:rsid w:val="004E7D3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07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07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5B7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github.com/fengziyue/AUE-8939-Perception-Intelligence/blob/main/Homework1/Visualize-Image.py" TargetMode="External"/><Relationship Id="rId26" Type="http://schemas.openxmlformats.org/officeDocument/2006/relationships/image" Target="media/image12.png"/><Relationship Id="rId21" Type="http://schemas.openxmlformats.org/officeDocument/2006/relationships/image" Target="media/image8.png"/><Relationship Id="rId34" Type="http://schemas.openxmlformats.org/officeDocument/2006/relationships/hyperlink" Target="https://github.com/nutonomy/nuscenes-devkit/blob/5325d1b400950f777cd701bdd5e30a9d57d2eaa8/python-sdk/nuscenes/nuscenes.py" TargetMode="External"/><Relationship Id="rId7" Type="http://schemas.openxmlformats.org/officeDocument/2006/relationships/hyperlink" Target="https://www.nuscenes.org/download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1.png"/><Relationship Id="rId33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github.com/fengziyue/AUE-8939-Perception-Intelligence/blob/main/Homework1/Visualize-Lidar.py" TargetMode="External"/><Relationship Id="rId29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github.com/fengziyue/AUE-8939-Perception-Intelligence" TargetMode="External"/><Relationship Id="rId11" Type="http://schemas.openxmlformats.org/officeDocument/2006/relationships/hyperlink" Target="https://github.com/nutonomy/nuscenes-devkit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hyperlink" Target="https://tinyurl.com/syllabus-perception" TargetMode="External"/><Relationship Id="rId15" Type="http://schemas.openxmlformats.org/officeDocument/2006/relationships/image" Target="media/image4.png"/><Relationship Id="rId23" Type="http://schemas.openxmlformats.org/officeDocument/2006/relationships/hyperlink" Target="https://github.com/nutonomy/nuscenes-devkit/blob/5325d1b400950f777cd701bdd5e30a9d57d2eaa8/python-sdk/nuscenes/utils/data_classes.py" TargetMode="External"/><Relationship Id="rId28" Type="http://schemas.openxmlformats.org/officeDocument/2006/relationships/image" Target="media/image13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31" Type="http://schemas.openxmlformats.org/officeDocument/2006/relationships/hyperlink" Target="https://github.com/nutonomy/nuscenes-devkit/blob/5325d1b400950f777cd701bdd5e30a9d57d2eaa8/python-sdk/nuscenes/nuscenes.p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uscenes.org/data/nuScenes-lidarseg-mini-v1.0.tar.bz2" TargetMode="External"/><Relationship Id="rId14" Type="http://schemas.openxmlformats.org/officeDocument/2006/relationships/hyperlink" Target="https://github.com/nutonomy/nuscenes-devkit/tree/master/python-sdk/tutorials" TargetMode="External"/><Relationship Id="rId22" Type="http://schemas.openxmlformats.org/officeDocument/2006/relationships/image" Target="media/image9.png"/><Relationship Id="rId27" Type="http://schemas.openxmlformats.org/officeDocument/2006/relationships/hyperlink" Target="https://github.com/nutonomy/nuscenes-devkit/blob/5325d1b400950f777cd701bdd5e30a9d57d2eaa8/python-sdk/nuscenes/utils/data_classes.py" TargetMode="External"/><Relationship Id="rId30" Type="http://schemas.openxmlformats.org/officeDocument/2006/relationships/image" Target="media/image15.png"/><Relationship Id="rId35" Type="http://schemas.openxmlformats.org/officeDocument/2006/relationships/image" Target="media/image18.png"/><Relationship Id="rId8" Type="http://schemas.openxmlformats.org/officeDocument/2006/relationships/hyperlink" Target="https://www.nuscenes.org/data/v1.0-mini.tgz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</TotalTime>
  <Pages>12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 Li</dc:creator>
  <cp:keywords/>
  <dc:description/>
  <cp:lastModifiedBy>Rahul Malayanur</cp:lastModifiedBy>
  <cp:revision>51</cp:revision>
  <dcterms:created xsi:type="dcterms:W3CDTF">2021-01-17T14:41:00Z</dcterms:created>
  <dcterms:modified xsi:type="dcterms:W3CDTF">2021-01-19T20:14:00Z</dcterms:modified>
</cp:coreProperties>
</file>